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64F94" w14:textId="09CAB994" w:rsidR="00000000" w:rsidRPr="00BF31CE" w:rsidRDefault="00040F06" w:rsidP="00FD75A1">
      <w:pPr>
        <w:pStyle w:val="Title"/>
        <w:ind w:left="720" w:firstLine="720"/>
        <w:rPr>
          <w:b/>
          <w:bCs/>
        </w:rPr>
      </w:pPr>
      <w:r>
        <w:rPr>
          <w:b/>
          <w:bCs/>
        </w:rPr>
        <w:t>Payroll Management System</w:t>
      </w:r>
      <w:r w:rsidR="00760351">
        <w:rPr>
          <w:b/>
          <w:bCs/>
        </w:rPr>
        <w:t xml:space="preserve"> for Syncfusion Software Private Limited</w:t>
      </w:r>
    </w:p>
    <w:p w14:paraId="442D29BF" w14:textId="6AB480F1" w:rsidR="003F5AB3" w:rsidRDefault="003F5AB3" w:rsidP="00372797"/>
    <w:p w14:paraId="29C39836" w14:textId="4863A89D" w:rsidR="008E0DC4" w:rsidRDefault="008E0DC4" w:rsidP="00372797"/>
    <w:p w14:paraId="32486880" w14:textId="77777777" w:rsidR="00920BA4" w:rsidRDefault="00920BA4" w:rsidP="00372797"/>
    <w:p w14:paraId="2A3F5791" w14:textId="16927B26" w:rsidR="00FD75A1" w:rsidRDefault="00FD75A1" w:rsidP="00DB2A59">
      <w:pPr>
        <w:jc w:val="both"/>
      </w:pPr>
      <w:r>
        <w:t xml:space="preserve">Need to prepare a console application for displaying employee </w:t>
      </w:r>
      <w:r w:rsidR="004456B1">
        <w:t>details of</w:t>
      </w:r>
      <w:r>
        <w:t xml:space="preserve"> Syncfusion Software Private Limited and to calculate the salary for an employee</w:t>
      </w:r>
      <w:r w:rsidR="004456B1">
        <w:t xml:space="preserve"> based on the worklog</w:t>
      </w:r>
      <w:r>
        <w:t>.</w:t>
      </w:r>
    </w:p>
    <w:p w14:paraId="0C8B13B0" w14:textId="77777777" w:rsidR="004456B1" w:rsidRDefault="004456B1" w:rsidP="004456B1">
      <w:pPr>
        <w:ind w:firstLine="720"/>
        <w:jc w:val="both"/>
      </w:pPr>
    </w:p>
    <w:p w14:paraId="16F8E3A5" w14:textId="1E3562B8" w:rsidR="006C636E" w:rsidRDefault="003F5AB3" w:rsidP="0079684D">
      <w:r>
        <w:t>The application should allow to do below process</w:t>
      </w:r>
      <w:r w:rsidR="00823558">
        <w:t>.</w:t>
      </w:r>
    </w:p>
    <w:p w14:paraId="2304286B" w14:textId="43D16035" w:rsidR="006C636E" w:rsidRDefault="006C636E" w:rsidP="006C636E">
      <w:pPr>
        <w:pStyle w:val="Heading2"/>
      </w:pPr>
      <w:r>
        <w:t>Main Menu</w:t>
      </w:r>
    </w:p>
    <w:p w14:paraId="5264A3E6" w14:textId="77777777" w:rsidR="006C636E" w:rsidRPr="006C636E" w:rsidRDefault="006C636E" w:rsidP="006C636E"/>
    <w:p w14:paraId="718F4B76" w14:textId="24DAC584" w:rsidR="006C636E" w:rsidRPr="00823558" w:rsidRDefault="00372797" w:rsidP="006C636E">
      <w:pPr>
        <w:pStyle w:val="ListParagraph"/>
        <w:numPr>
          <w:ilvl w:val="0"/>
          <w:numId w:val="12"/>
        </w:numPr>
        <w:rPr>
          <w:b/>
          <w:bCs/>
        </w:rPr>
      </w:pPr>
      <w:r w:rsidRPr="00823558">
        <w:rPr>
          <w:b/>
          <w:bCs/>
        </w:rPr>
        <w:t xml:space="preserve">Employee </w:t>
      </w:r>
      <w:r w:rsidR="004135E5" w:rsidRPr="00823558">
        <w:rPr>
          <w:b/>
          <w:bCs/>
        </w:rPr>
        <w:t>Registration</w:t>
      </w:r>
    </w:p>
    <w:p w14:paraId="214EEFB8" w14:textId="766AABD2" w:rsidR="006C636E" w:rsidRPr="00823558" w:rsidRDefault="00372797" w:rsidP="006C636E">
      <w:pPr>
        <w:pStyle w:val="ListParagraph"/>
        <w:numPr>
          <w:ilvl w:val="0"/>
          <w:numId w:val="12"/>
        </w:numPr>
        <w:rPr>
          <w:b/>
          <w:bCs/>
        </w:rPr>
      </w:pPr>
      <w:r w:rsidRPr="00823558">
        <w:rPr>
          <w:b/>
          <w:bCs/>
        </w:rPr>
        <w:t>E</w:t>
      </w:r>
      <w:r w:rsidR="006C636E" w:rsidRPr="00823558">
        <w:rPr>
          <w:b/>
          <w:bCs/>
        </w:rPr>
        <w:t xml:space="preserve">mployee </w:t>
      </w:r>
      <w:r w:rsidRPr="00823558">
        <w:rPr>
          <w:b/>
          <w:bCs/>
        </w:rPr>
        <w:t>L</w:t>
      </w:r>
      <w:r w:rsidR="006C636E" w:rsidRPr="00823558">
        <w:rPr>
          <w:b/>
          <w:bCs/>
        </w:rPr>
        <w:t>ogin</w:t>
      </w:r>
    </w:p>
    <w:p w14:paraId="6C4F3770" w14:textId="77777777" w:rsidR="006C636E" w:rsidRPr="00823558" w:rsidRDefault="006C636E" w:rsidP="006C636E">
      <w:pPr>
        <w:pStyle w:val="ListParagraph"/>
        <w:numPr>
          <w:ilvl w:val="0"/>
          <w:numId w:val="12"/>
        </w:numPr>
        <w:rPr>
          <w:b/>
          <w:bCs/>
        </w:rPr>
      </w:pPr>
      <w:r w:rsidRPr="00823558">
        <w:rPr>
          <w:b/>
          <w:bCs/>
        </w:rPr>
        <w:t>Exit</w:t>
      </w:r>
    </w:p>
    <w:p w14:paraId="52801B6F" w14:textId="77777777" w:rsidR="00785BDE" w:rsidRDefault="00785BDE" w:rsidP="00785BDE">
      <w:pPr>
        <w:pStyle w:val="ListParagraph"/>
        <w:ind w:left="1080"/>
      </w:pPr>
    </w:p>
    <w:p w14:paraId="2E345FCF" w14:textId="77777777" w:rsidR="00D60573" w:rsidRDefault="00785BDE" w:rsidP="00785BDE">
      <w:pPr>
        <w:pStyle w:val="Heading2"/>
      </w:pPr>
      <w:r>
        <w:t xml:space="preserve">Employee </w:t>
      </w:r>
      <w:r w:rsidR="00D60573">
        <w:t>Registration</w:t>
      </w:r>
    </w:p>
    <w:p w14:paraId="6DEF8F63" w14:textId="1A5CCA98" w:rsidR="00785BDE" w:rsidRDefault="00785BDE" w:rsidP="00785BDE"/>
    <w:p w14:paraId="2F5F3626" w14:textId="5E2CE55B" w:rsidR="00785BDE" w:rsidRPr="00785BDE" w:rsidRDefault="00785BDE" w:rsidP="006C636E">
      <w:r>
        <w:t>On selecting “</w:t>
      </w:r>
      <w:r w:rsidR="00D60573" w:rsidRPr="00823558">
        <w:rPr>
          <w:b/>
          <w:bCs/>
        </w:rPr>
        <w:t>E</w:t>
      </w:r>
      <w:r w:rsidRPr="00823558">
        <w:rPr>
          <w:b/>
          <w:bCs/>
        </w:rPr>
        <w:t>mployee</w:t>
      </w:r>
      <w:r w:rsidR="00D60573" w:rsidRPr="00823558">
        <w:rPr>
          <w:b/>
          <w:bCs/>
        </w:rPr>
        <w:t xml:space="preserve"> Registration</w:t>
      </w:r>
      <w:r>
        <w:t xml:space="preserve">” option </w:t>
      </w:r>
      <w:r w:rsidR="006C636E">
        <w:t xml:space="preserve">in the main menu </w:t>
      </w:r>
      <w:r>
        <w:t xml:space="preserve">need to get the below information </w:t>
      </w:r>
    </w:p>
    <w:p w14:paraId="18A9B1EC" w14:textId="60722CAF" w:rsidR="003F5AB3" w:rsidRDefault="003F5AB3" w:rsidP="00785BDE">
      <w:pPr>
        <w:pStyle w:val="ListParagraph"/>
      </w:pPr>
      <w:r>
        <w:t xml:space="preserve">Need to get the below </w:t>
      </w:r>
      <w:r w:rsidR="00040F06">
        <w:t>employee</w:t>
      </w:r>
      <w:r>
        <w:t xml:space="preserve"> details.</w:t>
      </w:r>
    </w:p>
    <w:p w14:paraId="79EE0996" w14:textId="3C0F12A4" w:rsidR="00EF3927" w:rsidRDefault="00040F06" w:rsidP="00593015">
      <w:pPr>
        <w:pStyle w:val="ListParagraph"/>
        <w:numPr>
          <w:ilvl w:val="0"/>
          <w:numId w:val="7"/>
        </w:numPr>
      </w:pPr>
      <w:r>
        <w:t>Full Name</w:t>
      </w:r>
    </w:p>
    <w:p w14:paraId="1222B53F" w14:textId="1481A0E4" w:rsidR="00593015" w:rsidRDefault="00593015" w:rsidP="00040F06">
      <w:pPr>
        <w:pStyle w:val="ListParagraph"/>
        <w:numPr>
          <w:ilvl w:val="0"/>
          <w:numId w:val="7"/>
        </w:numPr>
      </w:pPr>
      <w:r>
        <w:t>DOB</w:t>
      </w:r>
    </w:p>
    <w:p w14:paraId="3C4E4839" w14:textId="46E9574A" w:rsidR="0085762C" w:rsidRDefault="00593015" w:rsidP="00E11AE8">
      <w:pPr>
        <w:pStyle w:val="ListParagraph"/>
        <w:numPr>
          <w:ilvl w:val="0"/>
          <w:numId w:val="7"/>
        </w:numPr>
      </w:pPr>
      <w:r>
        <w:t>MobileNumber</w:t>
      </w:r>
    </w:p>
    <w:p w14:paraId="77D51608" w14:textId="5EF57EC6" w:rsidR="00593015" w:rsidRDefault="00593015" w:rsidP="00040F06">
      <w:pPr>
        <w:pStyle w:val="ListParagraph"/>
        <w:numPr>
          <w:ilvl w:val="0"/>
          <w:numId w:val="7"/>
        </w:numPr>
      </w:pPr>
      <w:r>
        <w:t>Gender</w:t>
      </w:r>
    </w:p>
    <w:p w14:paraId="5D2E600A" w14:textId="2AFEFFF6" w:rsidR="003F5AB3" w:rsidRDefault="00040F06" w:rsidP="00B82278">
      <w:pPr>
        <w:pStyle w:val="ListParagraph"/>
        <w:numPr>
          <w:ilvl w:val="0"/>
          <w:numId w:val="7"/>
        </w:numPr>
      </w:pPr>
      <w:r>
        <w:t>Branch</w:t>
      </w:r>
      <w:r w:rsidR="004456B1">
        <w:t xml:space="preserve"> </w:t>
      </w:r>
    </w:p>
    <w:p w14:paraId="1ADD9291" w14:textId="13AE4B13" w:rsidR="003F5AB3" w:rsidRDefault="00040F06" w:rsidP="00B82278">
      <w:pPr>
        <w:pStyle w:val="ListParagraph"/>
        <w:numPr>
          <w:ilvl w:val="0"/>
          <w:numId w:val="7"/>
        </w:numPr>
      </w:pPr>
      <w:r>
        <w:t>Team</w:t>
      </w:r>
      <w:r w:rsidR="00D60573">
        <w:t xml:space="preserve"> </w:t>
      </w:r>
    </w:p>
    <w:p w14:paraId="7BE8D960" w14:textId="77777777" w:rsidR="001904D5" w:rsidRDefault="001904D5" w:rsidP="001904D5">
      <w:pPr>
        <w:pStyle w:val="ListParagraph"/>
        <w:ind w:left="1500"/>
      </w:pPr>
    </w:p>
    <w:p w14:paraId="5E86C612" w14:textId="66A592D0" w:rsidR="004456B1" w:rsidRDefault="003136D2" w:rsidP="004456B1">
      <w:pPr>
        <w:pStyle w:val="ListParagraph"/>
      </w:pPr>
      <w:r>
        <w:t>After getting the above information need to create employee object add to employee details list.</w:t>
      </w:r>
    </w:p>
    <w:p w14:paraId="78FE1FBC" w14:textId="1E572BF3" w:rsidR="003136D2" w:rsidRDefault="003136D2" w:rsidP="004456B1">
      <w:pPr>
        <w:pStyle w:val="ListParagraph"/>
        <w:rPr>
          <w:b/>
          <w:bCs/>
        </w:rPr>
      </w:pPr>
      <w:r>
        <w:t xml:space="preserve">Finally show </w:t>
      </w:r>
      <w:r w:rsidRPr="00A11ABB">
        <w:rPr>
          <w:b/>
          <w:bCs/>
        </w:rPr>
        <w:t>“Em</w:t>
      </w:r>
      <w:r w:rsidR="00A11ABB" w:rsidRPr="00A11ABB">
        <w:rPr>
          <w:b/>
          <w:bCs/>
        </w:rPr>
        <w:t>ployee added successfully your id is:  SF3001</w:t>
      </w:r>
      <w:r w:rsidRPr="00A11ABB">
        <w:rPr>
          <w:b/>
          <w:bCs/>
        </w:rPr>
        <w:t>”</w:t>
      </w:r>
    </w:p>
    <w:p w14:paraId="113DBA82" w14:textId="77777777" w:rsidR="006D7083" w:rsidRDefault="006D7083" w:rsidP="004456B1">
      <w:pPr>
        <w:pStyle w:val="ListParagraph"/>
        <w:rPr>
          <w:b/>
          <w:bCs/>
        </w:rPr>
      </w:pPr>
    </w:p>
    <w:p w14:paraId="70075166" w14:textId="77777777" w:rsidR="008A4F63" w:rsidRDefault="008A4F63" w:rsidP="00785BDE">
      <w:pPr>
        <w:pStyle w:val="Heading3"/>
        <w:ind w:firstLine="720"/>
      </w:pPr>
    </w:p>
    <w:p w14:paraId="28E2851D" w14:textId="36BFA3D9" w:rsidR="00B82278" w:rsidRDefault="002E77A6" w:rsidP="002E77A6">
      <w:pPr>
        <w:pStyle w:val="Heading2"/>
      </w:pPr>
      <w:r>
        <w:t>Employee Login</w:t>
      </w:r>
      <w:r w:rsidR="00040F06">
        <w:t>:</w:t>
      </w:r>
    </w:p>
    <w:p w14:paraId="70FD7B12" w14:textId="77777777" w:rsidR="00292D3E" w:rsidRPr="00292D3E" w:rsidRDefault="00292D3E" w:rsidP="00292D3E"/>
    <w:p w14:paraId="544F3216" w14:textId="06FDB1A0" w:rsidR="002E77A6" w:rsidRDefault="002E77A6" w:rsidP="00E32ABC">
      <w:pPr>
        <w:pStyle w:val="ListParagraph"/>
        <w:numPr>
          <w:ilvl w:val="0"/>
          <w:numId w:val="13"/>
        </w:numPr>
      </w:pPr>
      <w:r>
        <w:t xml:space="preserve">On selection of </w:t>
      </w:r>
      <w:r w:rsidR="00E32ABC">
        <w:t>2 option in main menu ask user to enter Employee ID.</w:t>
      </w:r>
    </w:p>
    <w:p w14:paraId="3DDC334C" w14:textId="43A8B6F6" w:rsidR="00920BA4" w:rsidRDefault="00920BA4" w:rsidP="00920BA4">
      <w:pPr>
        <w:pStyle w:val="ListParagraph"/>
        <w:ind w:left="1440"/>
      </w:pPr>
    </w:p>
    <w:p w14:paraId="3A7FD8BA" w14:textId="77777777" w:rsidR="00920BA4" w:rsidRDefault="00920BA4" w:rsidP="00920BA4">
      <w:pPr>
        <w:pStyle w:val="ListParagraph"/>
        <w:ind w:left="1440"/>
      </w:pPr>
    </w:p>
    <w:p w14:paraId="284ACF72" w14:textId="1EDDCBB2" w:rsidR="003A087B" w:rsidRDefault="00292D3E" w:rsidP="00E32ABC">
      <w:pPr>
        <w:pStyle w:val="ListParagraph"/>
        <w:numPr>
          <w:ilvl w:val="0"/>
          <w:numId w:val="13"/>
        </w:numPr>
      </w:pPr>
      <w:r>
        <w:t>Check whether the ID is valid.</w:t>
      </w:r>
      <w:r w:rsidR="003A087B">
        <w:t xml:space="preserve"> If invalid </w:t>
      </w:r>
      <w:r w:rsidR="00E16648">
        <w:t>show” Invalid</w:t>
      </w:r>
      <w:r w:rsidR="003A087B">
        <w:t xml:space="preserve"> User ID”.</w:t>
      </w:r>
    </w:p>
    <w:p w14:paraId="4D93F44E" w14:textId="58A40B1A" w:rsidR="00E32ABC" w:rsidRDefault="00292D3E" w:rsidP="00E32ABC">
      <w:pPr>
        <w:pStyle w:val="ListParagraph"/>
        <w:numPr>
          <w:ilvl w:val="0"/>
          <w:numId w:val="13"/>
        </w:numPr>
      </w:pPr>
      <w:r>
        <w:t xml:space="preserve"> If </w:t>
      </w:r>
      <w:r w:rsidR="003A087B">
        <w:t>valid,</w:t>
      </w:r>
      <w:r>
        <w:t xml:space="preserve"> then show the user following sub menu</w:t>
      </w:r>
    </w:p>
    <w:p w14:paraId="601E35CF" w14:textId="02032FDA" w:rsidR="00292D3E" w:rsidRDefault="00292D3E" w:rsidP="00292D3E">
      <w:pPr>
        <w:pStyle w:val="ListParagraph"/>
        <w:ind w:left="1440"/>
      </w:pPr>
    </w:p>
    <w:p w14:paraId="4F4F7604" w14:textId="27164432" w:rsidR="00292D3E" w:rsidRPr="006D7083" w:rsidRDefault="003A087B" w:rsidP="003A087B">
      <w:pPr>
        <w:pStyle w:val="ListParagraph"/>
        <w:numPr>
          <w:ilvl w:val="5"/>
          <w:numId w:val="2"/>
        </w:numPr>
        <w:rPr>
          <w:b/>
          <w:bCs/>
        </w:rPr>
      </w:pPr>
      <w:r w:rsidRPr="006D7083">
        <w:rPr>
          <w:b/>
          <w:bCs/>
        </w:rPr>
        <w:t>Add Attendance</w:t>
      </w:r>
    </w:p>
    <w:p w14:paraId="1C42EF15" w14:textId="0ED107A7" w:rsidR="003A087B" w:rsidRPr="006D7083" w:rsidRDefault="003A087B" w:rsidP="003A087B">
      <w:pPr>
        <w:pStyle w:val="ListParagraph"/>
        <w:numPr>
          <w:ilvl w:val="5"/>
          <w:numId w:val="2"/>
        </w:numPr>
        <w:rPr>
          <w:b/>
          <w:bCs/>
        </w:rPr>
      </w:pPr>
      <w:r w:rsidRPr="006D7083">
        <w:rPr>
          <w:b/>
          <w:bCs/>
        </w:rPr>
        <w:t>Display Details</w:t>
      </w:r>
    </w:p>
    <w:p w14:paraId="041F3DE1" w14:textId="31CDA30B" w:rsidR="003A087B" w:rsidRPr="006D7083" w:rsidRDefault="003A087B" w:rsidP="003A087B">
      <w:pPr>
        <w:pStyle w:val="ListParagraph"/>
        <w:numPr>
          <w:ilvl w:val="5"/>
          <w:numId w:val="2"/>
        </w:numPr>
        <w:rPr>
          <w:b/>
          <w:bCs/>
        </w:rPr>
      </w:pPr>
      <w:r w:rsidRPr="006D7083">
        <w:rPr>
          <w:b/>
          <w:bCs/>
        </w:rPr>
        <w:t>Ca</w:t>
      </w:r>
      <w:r w:rsidR="008269F1" w:rsidRPr="006D7083">
        <w:rPr>
          <w:b/>
          <w:bCs/>
        </w:rPr>
        <w:t>l</w:t>
      </w:r>
      <w:r w:rsidRPr="006D7083">
        <w:rPr>
          <w:b/>
          <w:bCs/>
        </w:rPr>
        <w:t>culate</w:t>
      </w:r>
      <w:r w:rsidR="008269F1" w:rsidRPr="006D7083">
        <w:rPr>
          <w:b/>
          <w:bCs/>
        </w:rPr>
        <w:t xml:space="preserve"> </w:t>
      </w:r>
      <w:r w:rsidRPr="006D7083">
        <w:rPr>
          <w:b/>
          <w:bCs/>
        </w:rPr>
        <w:t>Salary</w:t>
      </w:r>
    </w:p>
    <w:p w14:paraId="38F4A920" w14:textId="2E73B8F5" w:rsidR="008269F1" w:rsidRDefault="008269F1" w:rsidP="003A087B">
      <w:pPr>
        <w:pStyle w:val="ListParagraph"/>
        <w:numPr>
          <w:ilvl w:val="5"/>
          <w:numId w:val="2"/>
        </w:numPr>
      </w:pPr>
      <w:r w:rsidRPr="006D7083">
        <w:rPr>
          <w:b/>
          <w:bCs/>
        </w:rPr>
        <w:t>Exit</w:t>
      </w:r>
    </w:p>
    <w:p w14:paraId="5A7CDD5D" w14:textId="77777777" w:rsidR="00C95382" w:rsidRDefault="00C95382" w:rsidP="00C95382">
      <w:pPr>
        <w:pStyle w:val="ListParagraph"/>
        <w:ind w:left="1080"/>
        <w:rPr>
          <w:b/>
          <w:bCs/>
        </w:rPr>
      </w:pPr>
    </w:p>
    <w:p w14:paraId="0B1966C7" w14:textId="6CB0ECE4" w:rsidR="003F5AB3" w:rsidRDefault="004E63B9" w:rsidP="004E63B9">
      <w:pPr>
        <w:pStyle w:val="ListParagraph"/>
        <w:numPr>
          <w:ilvl w:val="0"/>
          <w:numId w:val="14"/>
        </w:numPr>
        <w:rPr>
          <w:b/>
          <w:bCs/>
        </w:rPr>
      </w:pPr>
      <w:r w:rsidRPr="004E63B9">
        <w:rPr>
          <w:b/>
          <w:bCs/>
        </w:rPr>
        <w:t>Add Attendance</w:t>
      </w:r>
    </w:p>
    <w:p w14:paraId="062AAB3C" w14:textId="77777777" w:rsidR="00D56A29" w:rsidRDefault="00D56A29" w:rsidP="004E63B9">
      <w:pPr>
        <w:pStyle w:val="ListParagraph"/>
        <w:ind w:firstLine="360"/>
      </w:pPr>
    </w:p>
    <w:p w14:paraId="2A2411AB" w14:textId="7C711F6D" w:rsidR="00D56A29" w:rsidRDefault="004E63B9" w:rsidP="004E63B9">
      <w:pPr>
        <w:pStyle w:val="ListParagraph"/>
        <w:ind w:firstLine="360"/>
      </w:pPr>
      <w:r>
        <w:t>Need to a</w:t>
      </w:r>
      <w:r w:rsidR="00D56A29">
        <w:t>sk the user whether he want to check</w:t>
      </w:r>
      <w:r w:rsidR="0061196D">
        <w:t>-</w:t>
      </w:r>
      <w:r w:rsidR="00D56A29">
        <w:t>in.</w:t>
      </w:r>
    </w:p>
    <w:p w14:paraId="40688BDF" w14:textId="2066D4B1" w:rsidR="007A5CDA" w:rsidRDefault="004A355E" w:rsidP="007A5CDA">
      <w:pPr>
        <w:pStyle w:val="ListParagraph"/>
        <w:numPr>
          <w:ilvl w:val="0"/>
          <w:numId w:val="15"/>
        </w:numPr>
      </w:pPr>
      <w:r>
        <w:t xml:space="preserve">If he </w:t>
      </w:r>
      <w:r w:rsidR="00B2180C">
        <w:t>wants</w:t>
      </w:r>
      <w:r>
        <w:t xml:space="preserve"> to che</w:t>
      </w:r>
      <w:r w:rsidR="00DE4B10">
        <w:t>c</w:t>
      </w:r>
      <w:r>
        <w:t>k</w:t>
      </w:r>
      <w:r w:rsidR="007A5CDA">
        <w:t xml:space="preserve"> </w:t>
      </w:r>
      <w:r>
        <w:t xml:space="preserve">in – </w:t>
      </w:r>
      <w:r w:rsidR="00EF75CD">
        <w:t xml:space="preserve">Then ask the user Date and time </w:t>
      </w:r>
      <w:r w:rsidR="006D7083">
        <w:t>of</w:t>
      </w:r>
      <w:r w:rsidR="00EF75CD">
        <w:t xml:space="preserve"> check in</w:t>
      </w:r>
      <w:r w:rsidR="007A5CDA">
        <w:t>.</w:t>
      </w:r>
    </w:p>
    <w:p w14:paraId="342B18DE" w14:textId="1914B94A" w:rsidR="00EF75CD" w:rsidRDefault="00EF75CD" w:rsidP="00EF75CD">
      <w:pPr>
        <w:ind w:left="720" w:firstLine="720"/>
      </w:pPr>
      <w:r>
        <w:t xml:space="preserve">After that ask the user whether he want to check out. </w:t>
      </w:r>
    </w:p>
    <w:p w14:paraId="7CB69C23" w14:textId="3ED8FD44" w:rsidR="004E63B9" w:rsidRDefault="007A5CDA" w:rsidP="00037089">
      <w:pPr>
        <w:pStyle w:val="ListParagraph"/>
        <w:numPr>
          <w:ilvl w:val="0"/>
          <w:numId w:val="15"/>
        </w:numPr>
      </w:pPr>
      <w:r>
        <w:t xml:space="preserve">If he </w:t>
      </w:r>
      <w:r w:rsidR="00B2180C">
        <w:t>wants</w:t>
      </w:r>
      <w:r>
        <w:t xml:space="preserve"> to checkout means - </w:t>
      </w:r>
      <w:r w:rsidR="00EF75CD">
        <w:t xml:space="preserve">Then ask the user Date and time </w:t>
      </w:r>
      <w:r w:rsidR="00B2180C">
        <w:t>of</w:t>
      </w:r>
      <w:r w:rsidR="00EF75CD">
        <w:t xml:space="preserve"> check out</w:t>
      </w:r>
      <w:r w:rsidR="00B2180C">
        <w:t>.</w:t>
      </w:r>
    </w:p>
    <w:p w14:paraId="684C289A" w14:textId="7A53987C" w:rsidR="00037089" w:rsidRDefault="00037089" w:rsidP="00037089">
      <w:pPr>
        <w:pStyle w:val="ListParagraph"/>
        <w:numPr>
          <w:ilvl w:val="0"/>
          <w:numId w:val="15"/>
        </w:numPr>
      </w:pPr>
      <w:r>
        <w:t>Calculate</w:t>
      </w:r>
      <w:r w:rsidR="00593B2F">
        <w:t xml:space="preserve"> </w:t>
      </w:r>
      <w:r w:rsidR="006D7083">
        <w:t>Hours worked</w:t>
      </w:r>
      <w:r w:rsidR="00593B2F">
        <w:t xml:space="preserve"> as</w:t>
      </w:r>
      <w:r>
        <w:t xml:space="preserve"> the time difference between check in and out time.</w:t>
      </w:r>
    </w:p>
    <w:p w14:paraId="76E734D5" w14:textId="526487F7" w:rsidR="000A434D" w:rsidRDefault="000A434D" w:rsidP="00037089">
      <w:pPr>
        <w:pStyle w:val="ListParagraph"/>
        <w:numPr>
          <w:ilvl w:val="0"/>
          <w:numId w:val="15"/>
        </w:numPr>
      </w:pPr>
      <w:r>
        <w:t>If Hours Worked is greater than 8 then take it as 8 hours.</w:t>
      </w:r>
    </w:p>
    <w:p w14:paraId="77DFB2B7" w14:textId="005A43D1" w:rsidR="004E63B9" w:rsidRDefault="00A4199A" w:rsidP="00C95382">
      <w:pPr>
        <w:pStyle w:val="ListParagraph"/>
        <w:numPr>
          <w:ilvl w:val="0"/>
          <w:numId w:val="15"/>
        </w:numPr>
        <w:rPr>
          <w:b/>
          <w:bCs/>
        </w:rPr>
      </w:pPr>
      <w:r>
        <w:t xml:space="preserve">Create Attendance </w:t>
      </w:r>
      <w:r w:rsidR="00B2180C">
        <w:t>Object and</w:t>
      </w:r>
      <w:r w:rsidR="00593B2F">
        <w:t xml:space="preserve"> add to list.</w:t>
      </w:r>
      <w:r w:rsidR="00B2180C">
        <w:t xml:space="preserve"> Show </w:t>
      </w:r>
      <w:r w:rsidR="00B2180C" w:rsidRPr="00C95382">
        <w:rPr>
          <w:b/>
          <w:bCs/>
        </w:rPr>
        <w:t>“</w:t>
      </w:r>
      <w:r w:rsidR="006D7083" w:rsidRPr="00C95382">
        <w:rPr>
          <w:b/>
          <w:bCs/>
        </w:rPr>
        <w:t>Check-in</w:t>
      </w:r>
      <w:r w:rsidR="00B2180C" w:rsidRPr="00C95382">
        <w:rPr>
          <w:b/>
          <w:bCs/>
        </w:rPr>
        <w:t xml:space="preserve"> and Checkout Successful and today you have worked </w:t>
      </w:r>
      <w:r w:rsidR="00F11629" w:rsidRPr="00C95382">
        <w:rPr>
          <w:b/>
          <w:bCs/>
        </w:rPr>
        <w:t>8 Hours</w:t>
      </w:r>
      <w:r w:rsidR="00B2180C" w:rsidRPr="00C95382">
        <w:rPr>
          <w:b/>
          <w:bCs/>
        </w:rPr>
        <w:t>”.</w:t>
      </w:r>
    </w:p>
    <w:p w14:paraId="482D9AC6" w14:textId="77777777" w:rsidR="00C95382" w:rsidRPr="00C95382" w:rsidRDefault="00C95382" w:rsidP="00C95382">
      <w:pPr>
        <w:pStyle w:val="ListParagraph"/>
        <w:ind w:left="1800"/>
        <w:rPr>
          <w:b/>
          <w:bCs/>
        </w:rPr>
      </w:pPr>
    </w:p>
    <w:p w14:paraId="5E57A822" w14:textId="17562350" w:rsidR="004E63B9" w:rsidRDefault="004E63B9" w:rsidP="004E63B9">
      <w:pPr>
        <w:pStyle w:val="ListParagraph"/>
        <w:numPr>
          <w:ilvl w:val="0"/>
          <w:numId w:val="14"/>
        </w:numPr>
        <w:rPr>
          <w:b/>
          <w:bCs/>
        </w:rPr>
      </w:pPr>
      <w:r w:rsidRPr="004E63B9">
        <w:rPr>
          <w:b/>
          <w:bCs/>
        </w:rPr>
        <w:t>Display Details</w:t>
      </w:r>
    </w:p>
    <w:p w14:paraId="793C1CD5" w14:textId="348AFF66" w:rsidR="00FF0388" w:rsidRDefault="00C95382" w:rsidP="00FF0388">
      <w:pPr>
        <w:pStyle w:val="ListParagraph"/>
        <w:ind w:left="1080"/>
      </w:pPr>
      <w:r w:rsidRPr="00C95382">
        <w:t>Traverse the Employee details list and show the Profile information of current logged in Employee.</w:t>
      </w:r>
    </w:p>
    <w:p w14:paraId="5374CC43" w14:textId="77777777" w:rsidR="00FF0388" w:rsidRPr="00C95382" w:rsidRDefault="00FF0388" w:rsidP="00FF0388">
      <w:pPr>
        <w:pStyle w:val="ListParagraph"/>
        <w:ind w:left="1080"/>
      </w:pPr>
    </w:p>
    <w:p w14:paraId="132874C2" w14:textId="5382EC7C" w:rsidR="004E63B9" w:rsidRDefault="004E63B9" w:rsidP="004E63B9">
      <w:pPr>
        <w:pStyle w:val="ListParagraph"/>
        <w:numPr>
          <w:ilvl w:val="0"/>
          <w:numId w:val="14"/>
        </w:numPr>
        <w:rPr>
          <w:b/>
          <w:bCs/>
        </w:rPr>
      </w:pPr>
      <w:r w:rsidRPr="004E63B9">
        <w:rPr>
          <w:b/>
          <w:bCs/>
        </w:rPr>
        <w:t>Calculate Salary</w:t>
      </w:r>
    </w:p>
    <w:p w14:paraId="60B74170" w14:textId="77777777" w:rsidR="0029058E" w:rsidRDefault="0029058E" w:rsidP="0029058E">
      <w:pPr>
        <w:pStyle w:val="ListParagraph"/>
        <w:ind w:left="1080"/>
        <w:rPr>
          <w:b/>
          <w:bCs/>
        </w:rPr>
      </w:pPr>
    </w:p>
    <w:p w14:paraId="729494A4" w14:textId="652C2C83" w:rsidR="0029058E" w:rsidRDefault="00C95382" w:rsidP="0029058E">
      <w:pPr>
        <w:pStyle w:val="ListParagraph"/>
        <w:numPr>
          <w:ilvl w:val="0"/>
          <w:numId w:val="18"/>
        </w:numPr>
      </w:pPr>
      <w:r w:rsidRPr="00986B0F">
        <w:t>Traverse the Attendance Details List</w:t>
      </w:r>
      <w:r w:rsidR="0029058E">
        <w:t xml:space="preserve"> show the attendance details list of current </w:t>
      </w:r>
      <w:r w:rsidR="008E0DC4">
        <w:t>users</w:t>
      </w:r>
      <w:r w:rsidR="0029058E">
        <w:t xml:space="preserve"> in the current month.</w:t>
      </w:r>
      <w:r w:rsidRPr="00986B0F">
        <w:t xml:space="preserve"> </w:t>
      </w:r>
    </w:p>
    <w:p w14:paraId="769E66DE" w14:textId="491753CF" w:rsidR="00C95382" w:rsidRDefault="0029058E" w:rsidP="0029058E">
      <w:pPr>
        <w:pStyle w:val="ListParagraph"/>
        <w:numPr>
          <w:ilvl w:val="0"/>
          <w:numId w:val="18"/>
        </w:numPr>
      </w:pPr>
      <w:r>
        <w:t>C</w:t>
      </w:r>
      <w:r w:rsidR="00986B0F">
        <w:t xml:space="preserve">alculate the </w:t>
      </w:r>
      <w:r>
        <w:t xml:space="preserve">total </w:t>
      </w:r>
      <w:r w:rsidR="00986B0F">
        <w:t>number of hours worked in the current month.</w:t>
      </w:r>
    </w:p>
    <w:p w14:paraId="1EF70C56" w14:textId="0EB46603" w:rsidR="0029058E" w:rsidRDefault="0029058E" w:rsidP="0029058E">
      <w:pPr>
        <w:pStyle w:val="ListParagraph"/>
        <w:numPr>
          <w:ilvl w:val="0"/>
          <w:numId w:val="18"/>
        </w:numPr>
      </w:pPr>
      <w:r>
        <w:t>Finally show the total salary of the current user for the current month</w:t>
      </w:r>
      <w:r w:rsidR="00A80DE6">
        <w:t xml:space="preserve">. Salary is Rs. 500 /Day (8 Hours). </w:t>
      </w:r>
    </w:p>
    <w:p w14:paraId="1438651A" w14:textId="77777777" w:rsidR="0029058E" w:rsidRPr="00986B0F" w:rsidRDefault="0029058E" w:rsidP="0029058E">
      <w:pPr>
        <w:pStyle w:val="ListParagraph"/>
        <w:ind w:left="1080"/>
      </w:pPr>
    </w:p>
    <w:p w14:paraId="2ABD5D72" w14:textId="7414EEA9" w:rsidR="004E63B9" w:rsidRPr="004E63B9" w:rsidRDefault="004E63B9" w:rsidP="004E63B9">
      <w:pPr>
        <w:pStyle w:val="ListParagraph"/>
        <w:numPr>
          <w:ilvl w:val="0"/>
          <w:numId w:val="14"/>
        </w:numPr>
        <w:rPr>
          <w:b/>
          <w:bCs/>
        </w:rPr>
      </w:pPr>
      <w:r w:rsidRPr="004E63B9">
        <w:rPr>
          <w:b/>
          <w:bCs/>
        </w:rPr>
        <w:t>Exit</w:t>
      </w:r>
    </w:p>
    <w:p w14:paraId="6214BF2E" w14:textId="0FB5E948" w:rsidR="004E63B9" w:rsidRDefault="002518D0" w:rsidP="004E63B9">
      <w:pPr>
        <w:pStyle w:val="ListParagraph"/>
        <w:ind w:left="1080"/>
      </w:pPr>
      <w:r>
        <w:t>Exit from submenu.</w:t>
      </w:r>
    </w:p>
    <w:p w14:paraId="664BAF4E" w14:textId="77777777" w:rsidR="004E63B9" w:rsidRDefault="004E63B9" w:rsidP="004E63B9">
      <w:pPr>
        <w:pStyle w:val="ListParagraph"/>
        <w:ind w:left="1080"/>
      </w:pPr>
    </w:p>
    <w:p w14:paraId="055972F1" w14:textId="77777777" w:rsidR="004456B1" w:rsidRDefault="004456B1" w:rsidP="004456B1">
      <w:pPr>
        <w:pStyle w:val="ListParagraph"/>
        <w:ind w:left="1500"/>
      </w:pPr>
    </w:p>
    <w:p w14:paraId="0764F91E" w14:textId="15B68538" w:rsidR="00B82278" w:rsidRDefault="00B82278" w:rsidP="004456B1">
      <w:pPr>
        <w:pStyle w:val="Heading2"/>
      </w:pPr>
      <w:r>
        <w:t>Exit</w:t>
      </w:r>
    </w:p>
    <w:p w14:paraId="4FA9C325" w14:textId="1D73D2CC" w:rsidR="003F09BB" w:rsidRDefault="00B82278" w:rsidP="00B82278">
      <w:r>
        <w:tab/>
        <w:t>Close the application.</w:t>
      </w:r>
    </w:p>
    <w:p w14:paraId="526B1606" w14:textId="77777777" w:rsidR="00A4199A" w:rsidRDefault="00A4199A" w:rsidP="00B82278"/>
    <w:p w14:paraId="73762885" w14:textId="3F808623" w:rsidR="006A0B91" w:rsidRDefault="00410CE6" w:rsidP="00410CE6">
      <w:pPr>
        <w:pStyle w:val="Heading2"/>
      </w:pPr>
      <w:r>
        <w:lastRenderedPageBreak/>
        <w:t>Employee Details Class</w:t>
      </w:r>
    </w:p>
    <w:p w14:paraId="40A6B03A" w14:textId="77777777" w:rsidR="0097293A" w:rsidRPr="0097293A" w:rsidRDefault="0097293A" w:rsidP="0097293A"/>
    <w:p w14:paraId="0F3FCC41" w14:textId="53FF4A64" w:rsidR="00410CE6" w:rsidRDefault="006A0B91" w:rsidP="009C7024">
      <w:pPr>
        <w:ind w:firstLine="720"/>
      </w:pPr>
      <w:r>
        <w:t>Properties</w:t>
      </w:r>
      <w:r w:rsidR="009C7024">
        <w:t>:</w:t>
      </w:r>
    </w:p>
    <w:p w14:paraId="1D8B96D5" w14:textId="77777777" w:rsidR="00410CE6" w:rsidRDefault="00410CE6" w:rsidP="00410CE6">
      <w:pPr>
        <w:pStyle w:val="ListParagraph"/>
        <w:numPr>
          <w:ilvl w:val="0"/>
          <w:numId w:val="7"/>
        </w:numPr>
      </w:pPr>
      <w:r>
        <w:t>EmployeeID – (Auto Generated- SF3000)</w:t>
      </w:r>
    </w:p>
    <w:p w14:paraId="0F262C38" w14:textId="77777777" w:rsidR="00410CE6" w:rsidRDefault="00410CE6" w:rsidP="00410CE6">
      <w:pPr>
        <w:pStyle w:val="ListParagraph"/>
        <w:numPr>
          <w:ilvl w:val="0"/>
          <w:numId w:val="7"/>
        </w:numPr>
      </w:pPr>
      <w:r>
        <w:t>Full Name</w:t>
      </w:r>
    </w:p>
    <w:p w14:paraId="467B14B8" w14:textId="77777777" w:rsidR="00410CE6" w:rsidRDefault="00410CE6" w:rsidP="00410CE6">
      <w:pPr>
        <w:pStyle w:val="ListParagraph"/>
        <w:numPr>
          <w:ilvl w:val="0"/>
          <w:numId w:val="7"/>
        </w:numPr>
      </w:pPr>
      <w:r>
        <w:t>DOB</w:t>
      </w:r>
    </w:p>
    <w:p w14:paraId="7AD6AF68" w14:textId="77777777" w:rsidR="00410CE6" w:rsidRDefault="00410CE6" w:rsidP="00410CE6">
      <w:pPr>
        <w:pStyle w:val="ListParagraph"/>
        <w:numPr>
          <w:ilvl w:val="0"/>
          <w:numId w:val="7"/>
        </w:numPr>
      </w:pPr>
      <w:r>
        <w:t>MobileNumber</w:t>
      </w:r>
    </w:p>
    <w:p w14:paraId="19141D73" w14:textId="77777777" w:rsidR="00410CE6" w:rsidRDefault="00410CE6" w:rsidP="00410CE6">
      <w:pPr>
        <w:pStyle w:val="ListParagraph"/>
        <w:numPr>
          <w:ilvl w:val="0"/>
          <w:numId w:val="7"/>
        </w:numPr>
      </w:pPr>
      <w:r>
        <w:t>Gender</w:t>
      </w:r>
    </w:p>
    <w:p w14:paraId="33BA7136" w14:textId="156D7D2A" w:rsidR="00410CE6" w:rsidRDefault="00410CE6" w:rsidP="00410CE6">
      <w:pPr>
        <w:pStyle w:val="ListParagraph"/>
        <w:numPr>
          <w:ilvl w:val="0"/>
          <w:numId w:val="7"/>
        </w:numPr>
      </w:pPr>
      <w:r>
        <w:t>Branch – (Enum – Eymard, Kar</w:t>
      </w:r>
      <w:r w:rsidR="00FC3534">
        <w:t>un</w:t>
      </w:r>
      <w:r>
        <w:t>a, Mad</w:t>
      </w:r>
      <w:r w:rsidR="00FC3534">
        <w:t>h</w:t>
      </w:r>
      <w:r>
        <w:t>ura)</w:t>
      </w:r>
    </w:p>
    <w:p w14:paraId="7A4DA1A9" w14:textId="43A4FE0B" w:rsidR="00410CE6" w:rsidRDefault="00410CE6" w:rsidP="00B82278">
      <w:pPr>
        <w:pStyle w:val="ListParagraph"/>
        <w:numPr>
          <w:ilvl w:val="0"/>
          <w:numId w:val="7"/>
        </w:numPr>
      </w:pPr>
      <w:r>
        <w:t>Team – (Network, Hardware, Developer, Facility)</w:t>
      </w:r>
    </w:p>
    <w:p w14:paraId="2BB2D3D9" w14:textId="302F4FA8" w:rsidR="000B070E" w:rsidRPr="008E5F1B" w:rsidRDefault="000B070E" w:rsidP="000B070E">
      <w:pPr>
        <w:rPr>
          <w:color w:val="FF0000"/>
        </w:rPr>
      </w:pPr>
      <w:r w:rsidRPr="008E5F1B">
        <w:rPr>
          <w:color w:val="FF0000"/>
        </w:rPr>
        <w:t>Default Employee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2"/>
        <w:gridCol w:w="1272"/>
        <w:gridCol w:w="1278"/>
        <w:gridCol w:w="1718"/>
        <w:gridCol w:w="1343"/>
        <w:gridCol w:w="1039"/>
        <w:gridCol w:w="1138"/>
      </w:tblGrid>
      <w:tr w:rsidR="000B070E" w14:paraId="5CAD331E" w14:textId="5AC92483" w:rsidTr="000B070E">
        <w:tc>
          <w:tcPr>
            <w:tcW w:w="1582" w:type="dxa"/>
          </w:tcPr>
          <w:p w14:paraId="5BD881DB" w14:textId="1B014942" w:rsidR="000B070E" w:rsidRPr="000B070E" w:rsidRDefault="000B070E" w:rsidP="000B070E">
            <w:pPr>
              <w:rPr>
                <w:b/>
                <w:bCs/>
              </w:rPr>
            </w:pPr>
            <w:r w:rsidRPr="000B070E">
              <w:rPr>
                <w:b/>
                <w:bCs/>
              </w:rPr>
              <w:t>EmployeeID</w:t>
            </w:r>
          </w:p>
        </w:tc>
        <w:tc>
          <w:tcPr>
            <w:tcW w:w="1313" w:type="dxa"/>
          </w:tcPr>
          <w:p w14:paraId="6A497EA3" w14:textId="77777777" w:rsidR="000B070E" w:rsidRPr="000B070E" w:rsidRDefault="000B070E" w:rsidP="000B070E">
            <w:pPr>
              <w:rPr>
                <w:b/>
                <w:bCs/>
              </w:rPr>
            </w:pPr>
            <w:r w:rsidRPr="000B070E">
              <w:rPr>
                <w:b/>
                <w:bCs/>
              </w:rPr>
              <w:t>Full Name</w:t>
            </w:r>
          </w:p>
          <w:p w14:paraId="1BFA97AF" w14:textId="77777777" w:rsidR="000B070E" w:rsidRPr="000B070E" w:rsidRDefault="000B070E" w:rsidP="000B070E">
            <w:pPr>
              <w:rPr>
                <w:b/>
                <w:bCs/>
              </w:rPr>
            </w:pPr>
          </w:p>
        </w:tc>
        <w:tc>
          <w:tcPr>
            <w:tcW w:w="1247" w:type="dxa"/>
          </w:tcPr>
          <w:p w14:paraId="0C436F2E" w14:textId="77777777" w:rsidR="000B070E" w:rsidRPr="000B070E" w:rsidRDefault="000B070E" w:rsidP="000B070E">
            <w:pPr>
              <w:rPr>
                <w:b/>
                <w:bCs/>
              </w:rPr>
            </w:pPr>
            <w:r w:rsidRPr="000B070E">
              <w:rPr>
                <w:b/>
                <w:bCs/>
              </w:rPr>
              <w:t>DOB</w:t>
            </w:r>
          </w:p>
          <w:p w14:paraId="7799E857" w14:textId="77777777" w:rsidR="000B070E" w:rsidRPr="000B070E" w:rsidRDefault="000B070E" w:rsidP="000B070E">
            <w:pPr>
              <w:rPr>
                <w:b/>
                <w:bCs/>
              </w:rPr>
            </w:pPr>
          </w:p>
        </w:tc>
        <w:tc>
          <w:tcPr>
            <w:tcW w:w="1727" w:type="dxa"/>
          </w:tcPr>
          <w:p w14:paraId="14B2E198" w14:textId="77777777" w:rsidR="000B070E" w:rsidRPr="000B070E" w:rsidRDefault="000B070E" w:rsidP="000B070E">
            <w:pPr>
              <w:rPr>
                <w:b/>
                <w:bCs/>
              </w:rPr>
            </w:pPr>
            <w:r w:rsidRPr="000B070E">
              <w:rPr>
                <w:b/>
                <w:bCs/>
              </w:rPr>
              <w:t>MobileNumber</w:t>
            </w:r>
          </w:p>
          <w:p w14:paraId="667354A7" w14:textId="77777777" w:rsidR="000B070E" w:rsidRPr="000B070E" w:rsidRDefault="000B070E" w:rsidP="000B070E">
            <w:pPr>
              <w:rPr>
                <w:b/>
                <w:bCs/>
              </w:rPr>
            </w:pPr>
          </w:p>
        </w:tc>
        <w:tc>
          <w:tcPr>
            <w:tcW w:w="1379" w:type="dxa"/>
          </w:tcPr>
          <w:p w14:paraId="6DEC9459" w14:textId="77777777" w:rsidR="000B070E" w:rsidRPr="000B070E" w:rsidRDefault="000B070E" w:rsidP="000B070E">
            <w:pPr>
              <w:rPr>
                <w:b/>
                <w:bCs/>
              </w:rPr>
            </w:pPr>
            <w:r w:rsidRPr="000B070E">
              <w:rPr>
                <w:b/>
                <w:bCs/>
              </w:rPr>
              <w:t>Gender</w:t>
            </w:r>
          </w:p>
          <w:p w14:paraId="71837F07" w14:textId="77777777" w:rsidR="000B070E" w:rsidRPr="000B070E" w:rsidRDefault="000B070E" w:rsidP="000B070E">
            <w:pPr>
              <w:rPr>
                <w:b/>
                <w:bCs/>
              </w:rPr>
            </w:pPr>
          </w:p>
        </w:tc>
        <w:tc>
          <w:tcPr>
            <w:tcW w:w="1051" w:type="dxa"/>
          </w:tcPr>
          <w:p w14:paraId="36652DEA" w14:textId="5216A683" w:rsidR="000B070E" w:rsidRPr="000B070E" w:rsidRDefault="000B070E" w:rsidP="000B070E">
            <w:pPr>
              <w:rPr>
                <w:b/>
                <w:bCs/>
              </w:rPr>
            </w:pPr>
            <w:r w:rsidRPr="000B070E">
              <w:rPr>
                <w:b/>
                <w:bCs/>
              </w:rPr>
              <w:t>Branch</w:t>
            </w:r>
          </w:p>
        </w:tc>
        <w:tc>
          <w:tcPr>
            <w:tcW w:w="1051" w:type="dxa"/>
          </w:tcPr>
          <w:p w14:paraId="718A9220" w14:textId="6A7EE20B" w:rsidR="000B070E" w:rsidRPr="000B070E" w:rsidRDefault="000B070E" w:rsidP="000B070E">
            <w:pPr>
              <w:rPr>
                <w:b/>
                <w:bCs/>
              </w:rPr>
            </w:pPr>
            <w:r w:rsidRPr="000B070E">
              <w:rPr>
                <w:b/>
                <w:bCs/>
              </w:rPr>
              <w:t>Team</w:t>
            </w:r>
          </w:p>
        </w:tc>
      </w:tr>
      <w:tr w:rsidR="000B070E" w14:paraId="0E5B48CD" w14:textId="77777777" w:rsidTr="000B070E">
        <w:tc>
          <w:tcPr>
            <w:tcW w:w="1582" w:type="dxa"/>
          </w:tcPr>
          <w:p w14:paraId="54E31573" w14:textId="07EBE92F" w:rsidR="000B070E" w:rsidRDefault="000B070E" w:rsidP="000B070E">
            <w:r>
              <w:t>SF3001</w:t>
            </w:r>
          </w:p>
        </w:tc>
        <w:tc>
          <w:tcPr>
            <w:tcW w:w="1313" w:type="dxa"/>
          </w:tcPr>
          <w:p w14:paraId="26BABC03" w14:textId="6534DB46" w:rsidR="000B070E" w:rsidRDefault="000B070E" w:rsidP="000B070E">
            <w:r>
              <w:t>Ravi</w:t>
            </w:r>
          </w:p>
        </w:tc>
        <w:tc>
          <w:tcPr>
            <w:tcW w:w="1247" w:type="dxa"/>
          </w:tcPr>
          <w:p w14:paraId="64CB93C2" w14:textId="4C40915A" w:rsidR="000B070E" w:rsidRDefault="000B070E" w:rsidP="000B070E">
            <w:r>
              <w:t>11/11/1999</w:t>
            </w:r>
          </w:p>
        </w:tc>
        <w:tc>
          <w:tcPr>
            <w:tcW w:w="1727" w:type="dxa"/>
          </w:tcPr>
          <w:p w14:paraId="70F05D0E" w14:textId="6D997A0B" w:rsidR="000B070E" w:rsidRDefault="000B070E" w:rsidP="000B070E">
            <w:r>
              <w:t>9958858888</w:t>
            </w:r>
          </w:p>
        </w:tc>
        <w:tc>
          <w:tcPr>
            <w:tcW w:w="1379" w:type="dxa"/>
          </w:tcPr>
          <w:p w14:paraId="502ECB49" w14:textId="1C181743" w:rsidR="000B070E" w:rsidRDefault="000B070E" w:rsidP="000B070E">
            <w:r>
              <w:t>Male</w:t>
            </w:r>
          </w:p>
        </w:tc>
        <w:tc>
          <w:tcPr>
            <w:tcW w:w="1051" w:type="dxa"/>
          </w:tcPr>
          <w:p w14:paraId="2E398A42" w14:textId="5549B229" w:rsidR="000B070E" w:rsidRDefault="000B070E" w:rsidP="000B070E">
            <w:r>
              <w:t>Eymard</w:t>
            </w:r>
          </w:p>
        </w:tc>
        <w:tc>
          <w:tcPr>
            <w:tcW w:w="1051" w:type="dxa"/>
          </w:tcPr>
          <w:p w14:paraId="7079DE8A" w14:textId="651BDCE2" w:rsidR="000B070E" w:rsidRDefault="000B070E" w:rsidP="000B070E">
            <w:r>
              <w:t>Developer</w:t>
            </w:r>
          </w:p>
        </w:tc>
      </w:tr>
    </w:tbl>
    <w:p w14:paraId="220FA50B" w14:textId="77777777" w:rsidR="000B070E" w:rsidRDefault="000B070E" w:rsidP="000B070E"/>
    <w:p w14:paraId="35E58A0F" w14:textId="55C36DCC" w:rsidR="00A4199A" w:rsidRDefault="00A4199A" w:rsidP="00A4199A">
      <w:pPr>
        <w:pStyle w:val="Heading2"/>
      </w:pPr>
      <w:r>
        <w:t>Attendance Details Class</w:t>
      </w:r>
    </w:p>
    <w:p w14:paraId="455804F3" w14:textId="77777777" w:rsidR="0097293A" w:rsidRPr="0097293A" w:rsidRDefault="0097293A" w:rsidP="0097293A"/>
    <w:p w14:paraId="41738873" w14:textId="6A01A591" w:rsidR="00A4199A" w:rsidRDefault="00A4199A" w:rsidP="00A4199A">
      <w:r>
        <w:tab/>
        <w:t>Properties:</w:t>
      </w:r>
    </w:p>
    <w:p w14:paraId="5C39A1E9" w14:textId="31CC6014" w:rsidR="00A4199A" w:rsidRDefault="00A4199A" w:rsidP="00A4199A">
      <w:pPr>
        <w:pStyle w:val="ListParagraph"/>
        <w:numPr>
          <w:ilvl w:val="0"/>
          <w:numId w:val="16"/>
        </w:numPr>
      </w:pPr>
      <w:r>
        <w:t>AttendanceID – AID1001</w:t>
      </w:r>
    </w:p>
    <w:p w14:paraId="088EB224" w14:textId="5A8310FA" w:rsidR="00480D94" w:rsidRDefault="00480D94" w:rsidP="00A4199A">
      <w:pPr>
        <w:pStyle w:val="ListParagraph"/>
        <w:numPr>
          <w:ilvl w:val="0"/>
          <w:numId w:val="16"/>
        </w:numPr>
      </w:pPr>
      <w:r>
        <w:t>EmployeeID</w:t>
      </w:r>
    </w:p>
    <w:p w14:paraId="712F3A22" w14:textId="69BCD4E8" w:rsidR="0066450E" w:rsidRDefault="0066450E" w:rsidP="00A4199A">
      <w:pPr>
        <w:pStyle w:val="ListParagraph"/>
        <w:numPr>
          <w:ilvl w:val="0"/>
          <w:numId w:val="16"/>
        </w:numPr>
      </w:pPr>
      <w:r>
        <w:t>Date</w:t>
      </w:r>
    </w:p>
    <w:p w14:paraId="4E4F837F" w14:textId="2A77A7C7" w:rsidR="00A4199A" w:rsidRDefault="00A4199A" w:rsidP="00A4199A">
      <w:pPr>
        <w:pStyle w:val="ListParagraph"/>
        <w:numPr>
          <w:ilvl w:val="0"/>
          <w:numId w:val="16"/>
        </w:numPr>
      </w:pPr>
      <w:r>
        <w:t>Check</w:t>
      </w:r>
      <w:r w:rsidR="00480D94">
        <w:t>InTime</w:t>
      </w:r>
    </w:p>
    <w:p w14:paraId="4B6C3544" w14:textId="0CB5D1B7" w:rsidR="00480D94" w:rsidRDefault="00480D94" w:rsidP="00A4199A">
      <w:pPr>
        <w:pStyle w:val="ListParagraph"/>
        <w:numPr>
          <w:ilvl w:val="0"/>
          <w:numId w:val="16"/>
        </w:numPr>
      </w:pPr>
      <w:r>
        <w:t>CheckOutTime</w:t>
      </w:r>
    </w:p>
    <w:p w14:paraId="363B0637" w14:textId="19EE7547" w:rsidR="00480D94" w:rsidRDefault="00480D94" w:rsidP="00A4199A">
      <w:pPr>
        <w:pStyle w:val="ListParagraph"/>
        <w:numPr>
          <w:ilvl w:val="0"/>
          <w:numId w:val="16"/>
        </w:numPr>
      </w:pPr>
      <w:r>
        <w:t>HoursWorked</w:t>
      </w:r>
    </w:p>
    <w:p w14:paraId="6E2CC7EF" w14:textId="5289609F" w:rsidR="00A4199A" w:rsidRDefault="008E5F1B" w:rsidP="008E5F1B">
      <w:pPr>
        <w:rPr>
          <w:color w:val="FF0000"/>
        </w:rPr>
      </w:pPr>
      <w:r w:rsidRPr="008E5F1B">
        <w:rPr>
          <w:color w:val="FF0000"/>
        </w:rPr>
        <w:t>Default Attendance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8E5F1B" w14:paraId="06C200D9" w14:textId="77777777" w:rsidTr="008E5F1B">
        <w:tc>
          <w:tcPr>
            <w:tcW w:w="1558" w:type="dxa"/>
          </w:tcPr>
          <w:p w14:paraId="2852A25F" w14:textId="37678BE3" w:rsidR="008E5F1B" w:rsidRPr="00224B28" w:rsidRDefault="008E5F1B" w:rsidP="008E5F1B">
            <w:pPr>
              <w:rPr>
                <w:b/>
                <w:bCs/>
                <w:color w:val="FF0000"/>
              </w:rPr>
            </w:pPr>
            <w:r w:rsidRPr="00224B28">
              <w:rPr>
                <w:b/>
                <w:bCs/>
              </w:rPr>
              <w:t>AttendanceID</w:t>
            </w:r>
          </w:p>
        </w:tc>
        <w:tc>
          <w:tcPr>
            <w:tcW w:w="1558" w:type="dxa"/>
          </w:tcPr>
          <w:p w14:paraId="079AC495" w14:textId="77777777" w:rsidR="008E5F1B" w:rsidRPr="00224B28" w:rsidRDefault="008E5F1B" w:rsidP="008E5F1B">
            <w:pPr>
              <w:rPr>
                <w:b/>
                <w:bCs/>
              </w:rPr>
            </w:pPr>
            <w:r w:rsidRPr="00224B28">
              <w:rPr>
                <w:b/>
                <w:bCs/>
              </w:rPr>
              <w:t>EmployeeID</w:t>
            </w:r>
          </w:p>
          <w:p w14:paraId="052BD96D" w14:textId="77777777" w:rsidR="008E5F1B" w:rsidRPr="00224B28" w:rsidRDefault="008E5F1B" w:rsidP="008E5F1B">
            <w:pPr>
              <w:rPr>
                <w:b/>
                <w:bCs/>
                <w:color w:val="FF0000"/>
              </w:rPr>
            </w:pPr>
          </w:p>
        </w:tc>
        <w:tc>
          <w:tcPr>
            <w:tcW w:w="1558" w:type="dxa"/>
          </w:tcPr>
          <w:p w14:paraId="20E31DB3" w14:textId="77777777" w:rsidR="008E5F1B" w:rsidRPr="00224B28" w:rsidRDefault="008E5F1B" w:rsidP="008E5F1B">
            <w:pPr>
              <w:rPr>
                <w:b/>
                <w:bCs/>
              </w:rPr>
            </w:pPr>
            <w:r w:rsidRPr="00224B28">
              <w:rPr>
                <w:b/>
                <w:bCs/>
              </w:rPr>
              <w:t>Date</w:t>
            </w:r>
          </w:p>
          <w:p w14:paraId="7E40E5F0" w14:textId="77777777" w:rsidR="008E5F1B" w:rsidRPr="00224B28" w:rsidRDefault="008E5F1B" w:rsidP="008E5F1B">
            <w:pPr>
              <w:rPr>
                <w:b/>
                <w:bCs/>
                <w:color w:val="FF0000"/>
              </w:rPr>
            </w:pPr>
          </w:p>
        </w:tc>
        <w:tc>
          <w:tcPr>
            <w:tcW w:w="1558" w:type="dxa"/>
          </w:tcPr>
          <w:p w14:paraId="7981E95E" w14:textId="77777777" w:rsidR="008E5F1B" w:rsidRPr="00224B28" w:rsidRDefault="008E5F1B" w:rsidP="008E5F1B">
            <w:pPr>
              <w:rPr>
                <w:b/>
                <w:bCs/>
              </w:rPr>
            </w:pPr>
            <w:r w:rsidRPr="00224B28">
              <w:rPr>
                <w:b/>
                <w:bCs/>
              </w:rPr>
              <w:t>CheckInTime</w:t>
            </w:r>
          </w:p>
          <w:p w14:paraId="1AC222FF" w14:textId="77777777" w:rsidR="008E5F1B" w:rsidRPr="00224B28" w:rsidRDefault="008E5F1B" w:rsidP="008E5F1B">
            <w:pPr>
              <w:rPr>
                <w:b/>
                <w:bCs/>
                <w:color w:val="FF0000"/>
              </w:rPr>
            </w:pPr>
          </w:p>
        </w:tc>
        <w:tc>
          <w:tcPr>
            <w:tcW w:w="1559" w:type="dxa"/>
          </w:tcPr>
          <w:p w14:paraId="1DB37A9E" w14:textId="77777777" w:rsidR="008E5F1B" w:rsidRPr="00224B28" w:rsidRDefault="008E5F1B" w:rsidP="008E5F1B">
            <w:pPr>
              <w:rPr>
                <w:b/>
                <w:bCs/>
              </w:rPr>
            </w:pPr>
            <w:r w:rsidRPr="00224B28">
              <w:rPr>
                <w:b/>
                <w:bCs/>
              </w:rPr>
              <w:t>CheckOutTime</w:t>
            </w:r>
          </w:p>
          <w:p w14:paraId="24C55F63" w14:textId="77777777" w:rsidR="008E5F1B" w:rsidRPr="00224B28" w:rsidRDefault="008E5F1B" w:rsidP="008E5F1B">
            <w:pPr>
              <w:rPr>
                <w:b/>
                <w:bCs/>
                <w:color w:val="FF0000"/>
              </w:rPr>
            </w:pPr>
          </w:p>
        </w:tc>
        <w:tc>
          <w:tcPr>
            <w:tcW w:w="1559" w:type="dxa"/>
          </w:tcPr>
          <w:p w14:paraId="39A18A84" w14:textId="77777777" w:rsidR="008E5F1B" w:rsidRPr="00224B28" w:rsidRDefault="008E5F1B" w:rsidP="008E5F1B">
            <w:pPr>
              <w:rPr>
                <w:b/>
                <w:bCs/>
              </w:rPr>
            </w:pPr>
            <w:r w:rsidRPr="00224B28">
              <w:rPr>
                <w:b/>
                <w:bCs/>
              </w:rPr>
              <w:t>HoursWorked</w:t>
            </w:r>
          </w:p>
          <w:p w14:paraId="42E92F22" w14:textId="77777777" w:rsidR="008E5F1B" w:rsidRPr="00224B28" w:rsidRDefault="008E5F1B" w:rsidP="008E5F1B">
            <w:pPr>
              <w:rPr>
                <w:b/>
                <w:bCs/>
                <w:color w:val="FF0000"/>
              </w:rPr>
            </w:pPr>
          </w:p>
        </w:tc>
      </w:tr>
      <w:tr w:rsidR="008E5F1B" w14:paraId="31F2A057" w14:textId="77777777" w:rsidTr="008E5F1B">
        <w:tc>
          <w:tcPr>
            <w:tcW w:w="1558" w:type="dxa"/>
          </w:tcPr>
          <w:p w14:paraId="2ABADA50" w14:textId="3241AFDD" w:rsidR="008E5F1B" w:rsidRDefault="008E5F1B" w:rsidP="008E5F1B">
            <w:r>
              <w:t>AID1001</w:t>
            </w:r>
          </w:p>
        </w:tc>
        <w:tc>
          <w:tcPr>
            <w:tcW w:w="1558" w:type="dxa"/>
          </w:tcPr>
          <w:p w14:paraId="5D55EE27" w14:textId="68797BC2" w:rsidR="008E5F1B" w:rsidRDefault="008E5F1B" w:rsidP="008E5F1B">
            <w:r>
              <w:t>SF3001</w:t>
            </w:r>
          </w:p>
        </w:tc>
        <w:tc>
          <w:tcPr>
            <w:tcW w:w="1558" w:type="dxa"/>
          </w:tcPr>
          <w:p w14:paraId="449E25C2" w14:textId="7EDD3B3C" w:rsidR="008E5F1B" w:rsidRDefault="00AA4B7C" w:rsidP="008E5F1B">
            <w:r>
              <w:t>15/05/2022</w:t>
            </w:r>
          </w:p>
        </w:tc>
        <w:tc>
          <w:tcPr>
            <w:tcW w:w="1558" w:type="dxa"/>
          </w:tcPr>
          <w:p w14:paraId="021B6A48" w14:textId="01BFC601" w:rsidR="008E5F1B" w:rsidRDefault="00AA4B7C" w:rsidP="008E5F1B">
            <w:r>
              <w:t>09:00 AM</w:t>
            </w:r>
          </w:p>
        </w:tc>
        <w:tc>
          <w:tcPr>
            <w:tcW w:w="1559" w:type="dxa"/>
          </w:tcPr>
          <w:p w14:paraId="70C907B9" w14:textId="0A5C71C6" w:rsidR="008E5F1B" w:rsidRDefault="00AA4B7C" w:rsidP="008E5F1B">
            <w:r>
              <w:t>6:10 PM</w:t>
            </w:r>
          </w:p>
        </w:tc>
        <w:tc>
          <w:tcPr>
            <w:tcW w:w="1559" w:type="dxa"/>
          </w:tcPr>
          <w:p w14:paraId="6B3A2D8E" w14:textId="17855D46" w:rsidR="008E5F1B" w:rsidRDefault="00AA4B7C" w:rsidP="008E5F1B">
            <w:r>
              <w:t>8</w:t>
            </w:r>
          </w:p>
        </w:tc>
      </w:tr>
      <w:tr w:rsidR="00AA4B7C" w14:paraId="067733E8" w14:textId="77777777" w:rsidTr="008E5F1B">
        <w:tc>
          <w:tcPr>
            <w:tcW w:w="1558" w:type="dxa"/>
          </w:tcPr>
          <w:p w14:paraId="1C988ED7" w14:textId="36790FAE" w:rsidR="00AA4B7C" w:rsidRDefault="00AA4B7C" w:rsidP="008E5F1B">
            <w:r>
              <w:t>AID1002</w:t>
            </w:r>
          </w:p>
        </w:tc>
        <w:tc>
          <w:tcPr>
            <w:tcW w:w="1558" w:type="dxa"/>
          </w:tcPr>
          <w:p w14:paraId="23ACA1A7" w14:textId="3E3DC1F8" w:rsidR="00AA4B7C" w:rsidRDefault="00AA4B7C" w:rsidP="008E5F1B">
            <w:r>
              <w:t>SF3002</w:t>
            </w:r>
          </w:p>
        </w:tc>
        <w:tc>
          <w:tcPr>
            <w:tcW w:w="1558" w:type="dxa"/>
          </w:tcPr>
          <w:p w14:paraId="30C24B73" w14:textId="30510DAD" w:rsidR="00AA4B7C" w:rsidRDefault="00AA4B7C" w:rsidP="008E5F1B">
            <w:r>
              <w:t>16/05/2022</w:t>
            </w:r>
          </w:p>
        </w:tc>
        <w:tc>
          <w:tcPr>
            <w:tcW w:w="1558" w:type="dxa"/>
          </w:tcPr>
          <w:p w14:paraId="28D55511" w14:textId="00188BC5" w:rsidR="00AA4B7C" w:rsidRDefault="00AA4B7C" w:rsidP="008E5F1B">
            <w:r>
              <w:t>9:10 AM</w:t>
            </w:r>
          </w:p>
        </w:tc>
        <w:tc>
          <w:tcPr>
            <w:tcW w:w="1559" w:type="dxa"/>
          </w:tcPr>
          <w:p w14:paraId="1B2D424C" w14:textId="67207E12" w:rsidR="00AA4B7C" w:rsidRDefault="00AA4B7C" w:rsidP="008E5F1B">
            <w:r>
              <w:t>6:</w:t>
            </w:r>
            <w:r w:rsidR="00582E43">
              <w:t>5</w:t>
            </w:r>
            <w:r>
              <w:t>0 PM</w:t>
            </w:r>
          </w:p>
        </w:tc>
        <w:tc>
          <w:tcPr>
            <w:tcW w:w="1559" w:type="dxa"/>
          </w:tcPr>
          <w:p w14:paraId="32551E46" w14:textId="0013D84F" w:rsidR="00AA4B7C" w:rsidRDefault="00AA4B7C" w:rsidP="008E5F1B">
            <w:r>
              <w:t>8</w:t>
            </w:r>
          </w:p>
        </w:tc>
      </w:tr>
    </w:tbl>
    <w:p w14:paraId="7B4C8EF2" w14:textId="77777777" w:rsidR="008E5F1B" w:rsidRPr="008E5F1B" w:rsidRDefault="008E5F1B" w:rsidP="008E5F1B">
      <w:pPr>
        <w:rPr>
          <w:color w:val="FF0000"/>
        </w:rPr>
      </w:pPr>
    </w:p>
    <w:p w14:paraId="2C0CB73D" w14:textId="77777777" w:rsidR="00171B4B" w:rsidRPr="00171B4B" w:rsidRDefault="00171B4B" w:rsidP="00171B4B">
      <w:pPr>
        <w:shd w:val="clear" w:color="auto" w:fill="FFFFFF"/>
        <w:spacing w:after="140" w:line="240" w:lineRule="auto"/>
        <w:ind w:left="540"/>
        <w:rPr>
          <w:rFonts w:ascii="system-ui" w:eastAsia="Times New Roman" w:hAnsi="system-ui" w:cs="Times New Roman"/>
          <w:color w:val="212529"/>
          <w:sz w:val="21"/>
          <w:szCs w:val="21"/>
        </w:rPr>
      </w:pPr>
      <w:r w:rsidRPr="00171B4B">
        <w:rPr>
          <w:rFonts w:ascii="system-ui" w:eastAsia="Times New Roman" w:hAnsi="system-ui" w:cs="Times New Roman"/>
          <w:color w:val="212529"/>
          <w:sz w:val="21"/>
          <w:szCs w:val="21"/>
          <w:shd w:val="clear" w:color="auto" w:fill="FFFFFF"/>
        </w:rPr>
        <w:t>1. Understanding requirement document and Completion of entire scope of project</w:t>
      </w:r>
    </w:p>
    <w:p w14:paraId="7EDE75A0" w14:textId="77777777" w:rsidR="00171B4B" w:rsidRPr="00171B4B" w:rsidRDefault="00171B4B" w:rsidP="00171B4B">
      <w:pPr>
        <w:shd w:val="clear" w:color="auto" w:fill="FFFFFF"/>
        <w:spacing w:after="140" w:line="240" w:lineRule="auto"/>
        <w:ind w:left="540"/>
        <w:rPr>
          <w:rFonts w:ascii="system-ui" w:eastAsia="Times New Roman" w:hAnsi="system-ui" w:cs="Times New Roman"/>
          <w:color w:val="212529"/>
          <w:sz w:val="21"/>
          <w:szCs w:val="21"/>
        </w:rPr>
      </w:pPr>
      <w:r w:rsidRPr="00171B4B">
        <w:rPr>
          <w:rFonts w:ascii="system-ui" w:eastAsia="Times New Roman" w:hAnsi="system-ui" w:cs="Times New Roman"/>
          <w:color w:val="212529"/>
          <w:sz w:val="21"/>
          <w:szCs w:val="21"/>
          <w:shd w:val="clear" w:color="auto" w:fill="FFFFFF"/>
        </w:rPr>
        <w:t>2. Coding guidelines followed </w:t>
      </w:r>
    </w:p>
    <w:p w14:paraId="37536C7E" w14:textId="77777777" w:rsidR="00171B4B" w:rsidRPr="00171B4B" w:rsidRDefault="00171B4B" w:rsidP="00171B4B">
      <w:pPr>
        <w:numPr>
          <w:ilvl w:val="0"/>
          <w:numId w:val="19"/>
        </w:numPr>
        <w:shd w:val="clear" w:color="auto" w:fill="FFFFFF"/>
        <w:spacing w:after="0" w:line="240" w:lineRule="auto"/>
        <w:ind w:left="1440"/>
        <w:rPr>
          <w:rFonts w:ascii="system-ui" w:eastAsia="Times New Roman" w:hAnsi="system-ui" w:cs="Times New Roman"/>
          <w:color w:val="212529"/>
          <w:sz w:val="21"/>
          <w:szCs w:val="21"/>
        </w:rPr>
      </w:pPr>
    </w:p>
    <w:p w14:paraId="1675F0DF" w14:textId="77777777" w:rsidR="00171B4B" w:rsidRPr="00171B4B" w:rsidRDefault="00171B4B" w:rsidP="00171B4B">
      <w:pPr>
        <w:numPr>
          <w:ilvl w:val="1"/>
          <w:numId w:val="19"/>
        </w:numPr>
        <w:shd w:val="clear" w:color="auto" w:fill="FFFFFF"/>
        <w:spacing w:after="140" w:line="240" w:lineRule="auto"/>
        <w:textAlignment w:val="center"/>
        <w:rPr>
          <w:rFonts w:ascii="system-ui" w:eastAsia="Times New Roman" w:hAnsi="system-ui" w:cs="Times New Roman"/>
          <w:color w:val="3C4043"/>
          <w:sz w:val="21"/>
          <w:szCs w:val="21"/>
        </w:rPr>
      </w:pPr>
      <w:r w:rsidRPr="00171B4B">
        <w:rPr>
          <w:rFonts w:ascii="Roboto" w:eastAsia="Times New Roman" w:hAnsi="Roboto" w:cs="Times New Roman"/>
          <w:color w:val="3C4043"/>
          <w:sz w:val="21"/>
          <w:szCs w:val="21"/>
          <w:shd w:val="clear" w:color="auto" w:fill="FFFFFF"/>
        </w:rPr>
        <w:t>Including indentations of statements - Proper alignment</w:t>
      </w:r>
    </w:p>
    <w:p w14:paraId="45A65F59" w14:textId="77777777" w:rsidR="00171B4B" w:rsidRPr="00171B4B" w:rsidRDefault="00171B4B" w:rsidP="00171B4B">
      <w:pPr>
        <w:numPr>
          <w:ilvl w:val="1"/>
          <w:numId w:val="19"/>
        </w:numPr>
        <w:shd w:val="clear" w:color="auto" w:fill="FFFFFF"/>
        <w:spacing w:after="140" w:line="240" w:lineRule="auto"/>
        <w:textAlignment w:val="center"/>
        <w:rPr>
          <w:rFonts w:ascii="system-ui" w:eastAsia="Times New Roman" w:hAnsi="system-ui" w:cs="Times New Roman"/>
          <w:color w:val="3C4043"/>
          <w:sz w:val="21"/>
          <w:szCs w:val="21"/>
        </w:rPr>
      </w:pPr>
      <w:r w:rsidRPr="00171B4B">
        <w:rPr>
          <w:rFonts w:ascii="Roboto" w:eastAsia="Times New Roman" w:hAnsi="Roboto" w:cs="Times New Roman"/>
          <w:color w:val="3C4043"/>
          <w:sz w:val="21"/>
          <w:szCs w:val="21"/>
          <w:shd w:val="clear" w:color="auto" w:fill="FFFFFF"/>
        </w:rPr>
        <w:t>Design of proper user interface</w:t>
      </w:r>
    </w:p>
    <w:p w14:paraId="1AA4A5FC" w14:textId="77777777" w:rsidR="00171B4B" w:rsidRPr="00171B4B" w:rsidRDefault="00171B4B" w:rsidP="00171B4B">
      <w:pPr>
        <w:numPr>
          <w:ilvl w:val="1"/>
          <w:numId w:val="19"/>
        </w:numPr>
        <w:shd w:val="clear" w:color="auto" w:fill="FFFFFF"/>
        <w:spacing w:after="140" w:line="240" w:lineRule="auto"/>
        <w:textAlignment w:val="center"/>
        <w:rPr>
          <w:rFonts w:ascii="system-ui" w:eastAsia="Times New Roman" w:hAnsi="system-ui" w:cs="Times New Roman"/>
          <w:color w:val="3C4043"/>
          <w:sz w:val="21"/>
          <w:szCs w:val="21"/>
        </w:rPr>
      </w:pPr>
      <w:r w:rsidRPr="00171B4B">
        <w:rPr>
          <w:rFonts w:ascii="Roboto" w:eastAsia="Times New Roman" w:hAnsi="Roboto" w:cs="Times New Roman"/>
          <w:color w:val="3C4043"/>
          <w:sz w:val="21"/>
          <w:szCs w:val="21"/>
          <w:shd w:val="clear" w:color="auto" w:fill="FFFFFF"/>
        </w:rPr>
        <w:t>Naming conventions</w:t>
      </w:r>
    </w:p>
    <w:p w14:paraId="3980876B" w14:textId="77777777" w:rsidR="00171B4B" w:rsidRPr="00171B4B" w:rsidRDefault="00171B4B" w:rsidP="00171B4B">
      <w:pPr>
        <w:numPr>
          <w:ilvl w:val="1"/>
          <w:numId w:val="19"/>
        </w:numPr>
        <w:shd w:val="clear" w:color="auto" w:fill="FFFFFF"/>
        <w:spacing w:after="140" w:line="240" w:lineRule="auto"/>
        <w:textAlignment w:val="center"/>
        <w:rPr>
          <w:rFonts w:ascii="system-ui" w:eastAsia="Times New Roman" w:hAnsi="system-ui" w:cs="Times New Roman"/>
          <w:color w:val="3C4043"/>
          <w:sz w:val="21"/>
          <w:szCs w:val="21"/>
        </w:rPr>
      </w:pPr>
      <w:r w:rsidRPr="00171B4B">
        <w:rPr>
          <w:rFonts w:ascii="Roboto" w:eastAsia="Times New Roman" w:hAnsi="Roboto" w:cs="Times New Roman"/>
          <w:color w:val="3C4043"/>
          <w:sz w:val="21"/>
          <w:szCs w:val="21"/>
          <w:shd w:val="clear" w:color="auto" w:fill="FFFFFF"/>
        </w:rPr>
        <w:t xml:space="preserve">Exception handling - user of while </w:t>
      </w:r>
      <w:proofErr w:type="spellStart"/>
      <w:r w:rsidRPr="00171B4B">
        <w:rPr>
          <w:rFonts w:ascii="Roboto" w:eastAsia="Times New Roman" w:hAnsi="Roboto" w:cs="Times New Roman"/>
          <w:color w:val="3C4043"/>
          <w:sz w:val="21"/>
          <w:szCs w:val="21"/>
          <w:shd w:val="clear" w:color="auto" w:fill="FFFFFF"/>
        </w:rPr>
        <w:t>tryparse</w:t>
      </w:r>
      <w:proofErr w:type="spellEnd"/>
    </w:p>
    <w:p w14:paraId="12D7E9AB" w14:textId="77777777" w:rsidR="00171B4B" w:rsidRPr="00171B4B" w:rsidRDefault="00171B4B" w:rsidP="00171B4B">
      <w:pPr>
        <w:numPr>
          <w:ilvl w:val="1"/>
          <w:numId w:val="19"/>
        </w:numPr>
        <w:shd w:val="clear" w:color="auto" w:fill="FFFFFF"/>
        <w:spacing w:after="140" w:line="240" w:lineRule="auto"/>
        <w:textAlignment w:val="center"/>
        <w:rPr>
          <w:rFonts w:ascii="system-ui" w:eastAsia="Times New Roman" w:hAnsi="system-ui" w:cs="Times New Roman"/>
          <w:color w:val="3C4043"/>
          <w:sz w:val="21"/>
          <w:szCs w:val="21"/>
        </w:rPr>
      </w:pPr>
      <w:r w:rsidRPr="00171B4B">
        <w:rPr>
          <w:rFonts w:ascii="Roboto" w:eastAsia="Times New Roman" w:hAnsi="Roboto" w:cs="Times New Roman"/>
          <w:color w:val="3C4043"/>
          <w:sz w:val="21"/>
          <w:szCs w:val="21"/>
          <w:shd w:val="clear" w:color="auto" w:fill="FFFFFF"/>
        </w:rPr>
        <w:lastRenderedPageBreak/>
        <w:t>Method placement - Location of placement and completion of goal</w:t>
      </w:r>
    </w:p>
    <w:p w14:paraId="002BF7C7" w14:textId="77777777" w:rsidR="00171B4B" w:rsidRPr="00171B4B" w:rsidRDefault="00171B4B" w:rsidP="00171B4B">
      <w:pPr>
        <w:numPr>
          <w:ilvl w:val="1"/>
          <w:numId w:val="19"/>
        </w:numPr>
        <w:shd w:val="clear" w:color="auto" w:fill="FFFFFF"/>
        <w:spacing w:after="140" w:line="240" w:lineRule="auto"/>
        <w:textAlignment w:val="center"/>
        <w:rPr>
          <w:rFonts w:ascii="system-ui" w:eastAsia="Times New Roman" w:hAnsi="system-ui" w:cs="Times New Roman"/>
          <w:color w:val="3C4043"/>
          <w:sz w:val="21"/>
          <w:szCs w:val="21"/>
        </w:rPr>
      </w:pPr>
      <w:r w:rsidRPr="00171B4B">
        <w:rPr>
          <w:rFonts w:ascii="Roboto" w:eastAsia="Times New Roman" w:hAnsi="Roboto" w:cs="Times New Roman"/>
          <w:color w:val="3C4043"/>
          <w:sz w:val="21"/>
          <w:szCs w:val="21"/>
          <w:shd w:val="clear" w:color="auto" w:fill="FFFFFF"/>
        </w:rPr>
        <w:t>XML comments</w:t>
      </w:r>
    </w:p>
    <w:p w14:paraId="31CD38AD" w14:textId="77777777" w:rsidR="00171B4B" w:rsidRPr="00171B4B" w:rsidRDefault="00171B4B" w:rsidP="00171B4B">
      <w:pPr>
        <w:numPr>
          <w:ilvl w:val="1"/>
          <w:numId w:val="19"/>
        </w:numPr>
        <w:shd w:val="clear" w:color="auto" w:fill="FFFFFF"/>
        <w:spacing w:after="140" w:line="240" w:lineRule="auto"/>
        <w:textAlignment w:val="center"/>
        <w:rPr>
          <w:rFonts w:ascii="system-ui" w:eastAsia="Times New Roman" w:hAnsi="system-ui" w:cs="Times New Roman"/>
          <w:color w:val="3C4043"/>
          <w:sz w:val="21"/>
          <w:szCs w:val="21"/>
        </w:rPr>
      </w:pPr>
      <w:r w:rsidRPr="00171B4B">
        <w:rPr>
          <w:rFonts w:ascii="Roboto" w:eastAsia="Times New Roman" w:hAnsi="Roboto" w:cs="Times New Roman"/>
          <w:color w:val="3C4043"/>
          <w:sz w:val="21"/>
          <w:szCs w:val="21"/>
          <w:shd w:val="clear" w:color="auto" w:fill="FFFFFF"/>
        </w:rPr>
        <w:t xml:space="preserve">Default data </w:t>
      </w:r>
      <w:proofErr w:type="gramStart"/>
      <w:r w:rsidRPr="00171B4B">
        <w:rPr>
          <w:rFonts w:ascii="Roboto" w:eastAsia="Times New Roman" w:hAnsi="Roboto" w:cs="Times New Roman"/>
          <w:color w:val="3C4043"/>
          <w:sz w:val="21"/>
          <w:szCs w:val="21"/>
          <w:shd w:val="clear" w:color="auto" w:fill="FFFFFF"/>
        </w:rPr>
        <w:t>adding</w:t>
      </w:r>
      <w:proofErr w:type="gramEnd"/>
    </w:p>
    <w:p w14:paraId="29042535" w14:textId="77777777" w:rsidR="00171B4B" w:rsidRPr="00171B4B" w:rsidRDefault="00171B4B" w:rsidP="00171B4B">
      <w:pPr>
        <w:numPr>
          <w:ilvl w:val="1"/>
          <w:numId w:val="19"/>
        </w:numPr>
        <w:shd w:val="clear" w:color="auto" w:fill="FFFFFF"/>
        <w:spacing w:after="140" w:line="240" w:lineRule="auto"/>
        <w:textAlignment w:val="center"/>
        <w:rPr>
          <w:rFonts w:ascii="system-ui" w:eastAsia="Times New Roman" w:hAnsi="system-ui" w:cs="Times New Roman"/>
          <w:color w:val="3C4043"/>
          <w:sz w:val="21"/>
          <w:szCs w:val="21"/>
        </w:rPr>
      </w:pPr>
      <w:r w:rsidRPr="00171B4B">
        <w:rPr>
          <w:rFonts w:ascii="system-ui" w:eastAsia="Times New Roman" w:hAnsi="system-ui" w:cs="Times New Roman"/>
          <w:color w:val="3C4043"/>
          <w:sz w:val="21"/>
          <w:szCs w:val="21"/>
        </w:rPr>
        <w:t>Proper program flow</w:t>
      </w:r>
    </w:p>
    <w:p w14:paraId="1F143ABF" w14:textId="77777777" w:rsidR="00171B4B" w:rsidRPr="00171B4B" w:rsidRDefault="00171B4B" w:rsidP="00171B4B">
      <w:pPr>
        <w:shd w:val="clear" w:color="auto" w:fill="FFFFFF"/>
        <w:spacing w:after="140" w:line="240" w:lineRule="auto"/>
        <w:ind w:left="540"/>
        <w:rPr>
          <w:rFonts w:ascii="system-ui" w:eastAsia="Times New Roman" w:hAnsi="system-ui" w:cs="Times New Roman"/>
          <w:color w:val="212529"/>
          <w:sz w:val="21"/>
          <w:szCs w:val="21"/>
        </w:rPr>
      </w:pPr>
      <w:r w:rsidRPr="00171B4B">
        <w:rPr>
          <w:rFonts w:ascii="system-ui" w:eastAsia="Times New Roman" w:hAnsi="system-ui" w:cs="Times New Roman"/>
          <w:color w:val="212529"/>
          <w:sz w:val="21"/>
          <w:szCs w:val="21"/>
          <w:shd w:val="clear" w:color="auto" w:fill="FFFFFF"/>
        </w:rPr>
        <w:t>3. Efficiently programmed - Use of desired algorithms</w:t>
      </w:r>
    </w:p>
    <w:p w14:paraId="661E78B7" w14:textId="77777777" w:rsidR="00171B4B" w:rsidRPr="00171B4B" w:rsidRDefault="00171B4B" w:rsidP="00171B4B">
      <w:pPr>
        <w:shd w:val="clear" w:color="auto" w:fill="FFFFFF"/>
        <w:spacing w:after="140" w:line="240" w:lineRule="auto"/>
        <w:ind w:left="540"/>
        <w:rPr>
          <w:rFonts w:ascii="system-ui" w:eastAsia="Times New Roman" w:hAnsi="system-ui" w:cs="Times New Roman"/>
          <w:color w:val="212529"/>
          <w:sz w:val="21"/>
          <w:szCs w:val="21"/>
        </w:rPr>
      </w:pPr>
      <w:r w:rsidRPr="00171B4B">
        <w:rPr>
          <w:rFonts w:ascii="system-ui" w:eastAsia="Times New Roman" w:hAnsi="system-ui" w:cs="Times New Roman"/>
          <w:color w:val="212529"/>
          <w:sz w:val="21"/>
          <w:szCs w:val="21"/>
          <w:shd w:val="clear" w:color="auto" w:fill="FFFFFF"/>
        </w:rPr>
        <w:t>4. Cleanliness of the code - Orderliness, Comments, Removing unwanted codes, Error less code</w:t>
      </w:r>
    </w:p>
    <w:p w14:paraId="3A0A01B0" w14:textId="77777777" w:rsidR="00171B4B" w:rsidRPr="00171B4B" w:rsidRDefault="00171B4B" w:rsidP="00171B4B">
      <w:pPr>
        <w:shd w:val="clear" w:color="auto" w:fill="FFFFFF"/>
        <w:spacing w:after="0" w:line="240" w:lineRule="auto"/>
        <w:ind w:left="540"/>
        <w:rPr>
          <w:rFonts w:ascii="system-ui" w:eastAsia="Times New Roman" w:hAnsi="system-ui" w:cs="Times New Roman"/>
          <w:color w:val="212529"/>
          <w:sz w:val="21"/>
          <w:szCs w:val="21"/>
        </w:rPr>
      </w:pPr>
      <w:r w:rsidRPr="00171B4B">
        <w:rPr>
          <w:rFonts w:ascii="system-ui" w:eastAsia="Times New Roman" w:hAnsi="system-ui" w:cs="Times New Roman"/>
          <w:color w:val="212529"/>
          <w:sz w:val="21"/>
          <w:szCs w:val="21"/>
          <w:shd w:val="clear" w:color="auto" w:fill="FFFFFF"/>
        </w:rPr>
        <w:t>5. Time taken for completion</w:t>
      </w:r>
    </w:p>
    <w:p w14:paraId="2CEF846C" w14:textId="77777777" w:rsidR="00171B4B" w:rsidRPr="00171B4B" w:rsidRDefault="00171B4B" w:rsidP="00171B4B">
      <w:pPr>
        <w:shd w:val="clear" w:color="auto" w:fill="FFFFFF"/>
        <w:spacing w:after="0" w:line="240" w:lineRule="auto"/>
        <w:ind w:left="540"/>
        <w:rPr>
          <w:rFonts w:ascii="system-ui" w:eastAsia="Times New Roman" w:hAnsi="system-ui" w:cs="Times New Roman"/>
          <w:color w:val="212529"/>
          <w:sz w:val="21"/>
          <w:szCs w:val="21"/>
        </w:rPr>
      </w:pPr>
      <w:r w:rsidRPr="00171B4B">
        <w:rPr>
          <w:rFonts w:ascii="system-ui" w:eastAsia="Times New Roman" w:hAnsi="system-ui" w:cs="Times New Roman"/>
          <w:color w:val="212529"/>
          <w:sz w:val="21"/>
          <w:szCs w:val="21"/>
          <w:shd w:val="clear" w:color="auto" w:fill="FFFFFF"/>
        </w:rPr>
        <w:t>6. No. Of Help points used</w:t>
      </w:r>
    </w:p>
    <w:p w14:paraId="633DEC92" w14:textId="77777777" w:rsidR="00A4199A" w:rsidRDefault="00A4199A" w:rsidP="00A4199A"/>
    <w:sectPr w:rsidR="00A4199A" w:rsidSect="00140A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5764F"/>
    <w:multiLevelType w:val="hybridMultilevel"/>
    <w:tmpl w:val="21B45118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" w15:restartNumberingAfterBreak="0">
    <w:nsid w:val="03660471"/>
    <w:multiLevelType w:val="hybridMultilevel"/>
    <w:tmpl w:val="BA585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72760"/>
    <w:multiLevelType w:val="hybridMultilevel"/>
    <w:tmpl w:val="331AD314"/>
    <w:lvl w:ilvl="0" w:tplc="B650A70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B77FF1"/>
    <w:multiLevelType w:val="hybridMultilevel"/>
    <w:tmpl w:val="1EB44D32"/>
    <w:lvl w:ilvl="0" w:tplc="3B0C8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90" w:hanging="360"/>
      </w:pPr>
    </w:lvl>
    <w:lvl w:ilvl="2" w:tplc="0409001B">
      <w:start w:val="1"/>
      <w:numFmt w:val="lowerRoman"/>
      <w:lvlText w:val="%3."/>
      <w:lvlJc w:val="right"/>
      <w:pPr>
        <w:ind w:left="-270" w:hanging="180"/>
      </w:pPr>
    </w:lvl>
    <w:lvl w:ilvl="3" w:tplc="0409000F">
      <w:start w:val="1"/>
      <w:numFmt w:val="decimal"/>
      <w:lvlText w:val="%4."/>
      <w:lvlJc w:val="left"/>
      <w:pPr>
        <w:ind w:left="450" w:hanging="360"/>
      </w:pPr>
    </w:lvl>
    <w:lvl w:ilvl="4" w:tplc="04090019">
      <w:start w:val="1"/>
      <w:numFmt w:val="lowerLetter"/>
      <w:lvlText w:val="%5."/>
      <w:lvlJc w:val="left"/>
      <w:pPr>
        <w:ind w:left="1170" w:hanging="360"/>
      </w:pPr>
    </w:lvl>
    <w:lvl w:ilvl="5" w:tplc="0409001B">
      <w:start w:val="1"/>
      <w:numFmt w:val="lowerRoman"/>
      <w:lvlText w:val="%6."/>
      <w:lvlJc w:val="right"/>
      <w:pPr>
        <w:ind w:left="1890" w:hanging="180"/>
      </w:pPr>
    </w:lvl>
    <w:lvl w:ilvl="6" w:tplc="0409000F" w:tentative="1">
      <w:start w:val="1"/>
      <w:numFmt w:val="decimal"/>
      <w:lvlText w:val="%7."/>
      <w:lvlJc w:val="left"/>
      <w:pPr>
        <w:ind w:left="2610" w:hanging="360"/>
      </w:pPr>
    </w:lvl>
    <w:lvl w:ilvl="7" w:tplc="04090019" w:tentative="1">
      <w:start w:val="1"/>
      <w:numFmt w:val="lowerLetter"/>
      <w:lvlText w:val="%8."/>
      <w:lvlJc w:val="left"/>
      <w:pPr>
        <w:ind w:left="3330" w:hanging="360"/>
      </w:pPr>
    </w:lvl>
    <w:lvl w:ilvl="8" w:tplc="0409001B" w:tentative="1">
      <w:start w:val="1"/>
      <w:numFmt w:val="lowerRoman"/>
      <w:lvlText w:val="%9."/>
      <w:lvlJc w:val="right"/>
      <w:pPr>
        <w:ind w:left="4050" w:hanging="180"/>
      </w:pPr>
    </w:lvl>
  </w:abstractNum>
  <w:abstractNum w:abstractNumId="4" w15:restartNumberingAfterBreak="0">
    <w:nsid w:val="17665E30"/>
    <w:multiLevelType w:val="hybridMultilevel"/>
    <w:tmpl w:val="5978D338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5" w15:restartNumberingAfterBreak="0">
    <w:nsid w:val="1C7319F6"/>
    <w:multiLevelType w:val="hybridMultilevel"/>
    <w:tmpl w:val="341A48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3101D9"/>
    <w:multiLevelType w:val="hybridMultilevel"/>
    <w:tmpl w:val="B498C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9E3FDB"/>
    <w:multiLevelType w:val="hybridMultilevel"/>
    <w:tmpl w:val="FA6496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39B33B5"/>
    <w:multiLevelType w:val="hybridMultilevel"/>
    <w:tmpl w:val="69A69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1C0BCA"/>
    <w:multiLevelType w:val="multilevel"/>
    <w:tmpl w:val="F2902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A4B3162"/>
    <w:multiLevelType w:val="hybridMultilevel"/>
    <w:tmpl w:val="6540DF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3A0E0D"/>
    <w:multiLevelType w:val="hybridMultilevel"/>
    <w:tmpl w:val="8A349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4454FC"/>
    <w:multiLevelType w:val="hybridMultilevel"/>
    <w:tmpl w:val="205CA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E26B22"/>
    <w:multiLevelType w:val="hybridMultilevel"/>
    <w:tmpl w:val="0C86B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AA6A0C"/>
    <w:multiLevelType w:val="hybridMultilevel"/>
    <w:tmpl w:val="221AC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EC5A0E"/>
    <w:multiLevelType w:val="hybridMultilevel"/>
    <w:tmpl w:val="36EA1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9455142"/>
    <w:multiLevelType w:val="hybridMultilevel"/>
    <w:tmpl w:val="3A983A0A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7" w15:restartNumberingAfterBreak="0">
    <w:nsid w:val="751E5113"/>
    <w:multiLevelType w:val="hybridMultilevel"/>
    <w:tmpl w:val="48065B98"/>
    <w:lvl w:ilvl="0" w:tplc="BCC68176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8" w15:restartNumberingAfterBreak="0">
    <w:nsid w:val="7FE423BD"/>
    <w:multiLevelType w:val="hybridMultilevel"/>
    <w:tmpl w:val="063A51E6"/>
    <w:lvl w:ilvl="0" w:tplc="5AE21C6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628705667">
    <w:abstractNumId w:val="14"/>
  </w:num>
  <w:num w:numId="2" w16cid:durableId="465124912">
    <w:abstractNumId w:val="3"/>
  </w:num>
  <w:num w:numId="3" w16cid:durableId="1905487772">
    <w:abstractNumId w:val="13"/>
  </w:num>
  <w:num w:numId="4" w16cid:durableId="1870070698">
    <w:abstractNumId w:val="18"/>
  </w:num>
  <w:num w:numId="5" w16cid:durableId="302126166">
    <w:abstractNumId w:val="17"/>
  </w:num>
  <w:num w:numId="6" w16cid:durableId="243535258">
    <w:abstractNumId w:val="16"/>
  </w:num>
  <w:num w:numId="7" w16cid:durableId="808019096">
    <w:abstractNumId w:val="4"/>
  </w:num>
  <w:num w:numId="8" w16cid:durableId="878397357">
    <w:abstractNumId w:val="1"/>
  </w:num>
  <w:num w:numId="9" w16cid:durableId="793905685">
    <w:abstractNumId w:val="11"/>
  </w:num>
  <w:num w:numId="10" w16cid:durableId="1101678939">
    <w:abstractNumId w:val="12"/>
  </w:num>
  <w:num w:numId="11" w16cid:durableId="1300839994">
    <w:abstractNumId w:val="6"/>
  </w:num>
  <w:num w:numId="12" w16cid:durableId="1754470314">
    <w:abstractNumId w:val="8"/>
  </w:num>
  <w:num w:numId="13" w16cid:durableId="2127387339">
    <w:abstractNumId w:val="5"/>
  </w:num>
  <w:num w:numId="14" w16cid:durableId="2132044053">
    <w:abstractNumId w:val="2"/>
  </w:num>
  <w:num w:numId="15" w16cid:durableId="1214275040">
    <w:abstractNumId w:val="7"/>
  </w:num>
  <w:num w:numId="16" w16cid:durableId="1881939342">
    <w:abstractNumId w:val="10"/>
  </w:num>
  <w:num w:numId="17" w16cid:durableId="308487287">
    <w:abstractNumId w:val="0"/>
  </w:num>
  <w:num w:numId="18" w16cid:durableId="899822510">
    <w:abstractNumId w:val="15"/>
  </w:num>
  <w:num w:numId="19" w16cid:durableId="130056916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zQzszQwMDc0NbNQ0lEKTi0uzszPAykwrgUAGGFxFywAAAA="/>
  </w:docVars>
  <w:rsids>
    <w:rsidRoot w:val="00BF31CE"/>
    <w:rsid w:val="00037089"/>
    <w:rsid w:val="00040F06"/>
    <w:rsid w:val="00062FDB"/>
    <w:rsid w:val="000A434D"/>
    <w:rsid w:val="000B070E"/>
    <w:rsid w:val="00102156"/>
    <w:rsid w:val="00140AB3"/>
    <w:rsid w:val="00171B4B"/>
    <w:rsid w:val="001904D5"/>
    <w:rsid w:val="00197EC9"/>
    <w:rsid w:val="002061CC"/>
    <w:rsid w:val="00224B28"/>
    <w:rsid w:val="002518D0"/>
    <w:rsid w:val="0029058E"/>
    <w:rsid w:val="00292D3E"/>
    <w:rsid w:val="002E77A6"/>
    <w:rsid w:val="003136D2"/>
    <w:rsid w:val="00327C8A"/>
    <w:rsid w:val="00372797"/>
    <w:rsid w:val="003A087B"/>
    <w:rsid w:val="003F09BB"/>
    <w:rsid w:val="003F5AB3"/>
    <w:rsid w:val="003F700C"/>
    <w:rsid w:val="00410CE6"/>
    <w:rsid w:val="004135E5"/>
    <w:rsid w:val="004456B1"/>
    <w:rsid w:val="00480D94"/>
    <w:rsid w:val="004A355E"/>
    <w:rsid w:val="004E63B9"/>
    <w:rsid w:val="00582E43"/>
    <w:rsid w:val="00593015"/>
    <w:rsid w:val="00593B2F"/>
    <w:rsid w:val="0061196D"/>
    <w:rsid w:val="0066450E"/>
    <w:rsid w:val="006A0B91"/>
    <w:rsid w:val="006B1C8A"/>
    <w:rsid w:val="006C636E"/>
    <w:rsid w:val="006D7083"/>
    <w:rsid w:val="00760351"/>
    <w:rsid w:val="00785BDE"/>
    <w:rsid w:val="0079684D"/>
    <w:rsid w:val="007A5CDA"/>
    <w:rsid w:val="00823558"/>
    <w:rsid w:val="008269F1"/>
    <w:rsid w:val="0085762C"/>
    <w:rsid w:val="00866164"/>
    <w:rsid w:val="008A4F63"/>
    <w:rsid w:val="008E0DC4"/>
    <w:rsid w:val="008E5F1B"/>
    <w:rsid w:val="00920BA4"/>
    <w:rsid w:val="0097293A"/>
    <w:rsid w:val="00986B0F"/>
    <w:rsid w:val="009C7024"/>
    <w:rsid w:val="00A11ABB"/>
    <w:rsid w:val="00A4199A"/>
    <w:rsid w:val="00A80DE6"/>
    <w:rsid w:val="00A82A42"/>
    <w:rsid w:val="00AA4B7C"/>
    <w:rsid w:val="00B2180C"/>
    <w:rsid w:val="00B82278"/>
    <w:rsid w:val="00BF31CE"/>
    <w:rsid w:val="00C95382"/>
    <w:rsid w:val="00D56A29"/>
    <w:rsid w:val="00D60573"/>
    <w:rsid w:val="00DB2A59"/>
    <w:rsid w:val="00DE4B10"/>
    <w:rsid w:val="00E11AE8"/>
    <w:rsid w:val="00E16648"/>
    <w:rsid w:val="00E32ABC"/>
    <w:rsid w:val="00E57F09"/>
    <w:rsid w:val="00E75B60"/>
    <w:rsid w:val="00EF3927"/>
    <w:rsid w:val="00EF75CD"/>
    <w:rsid w:val="00F11629"/>
    <w:rsid w:val="00F4081B"/>
    <w:rsid w:val="00FC02ED"/>
    <w:rsid w:val="00FC3534"/>
    <w:rsid w:val="00FD75A1"/>
    <w:rsid w:val="00FF0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7C646"/>
  <w15:chartTrackingRefBased/>
  <w15:docId w15:val="{D06E37DD-E1FA-4166-AC90-AC2FB4F98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31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5A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5BD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31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F31C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31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F31C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F5A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5BD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0B07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stecontentrte">
    <w:name w:val="pastecontent_rte"/>
    <w:basedOn w:val="Normal"/>
    <w:rsid w:val="00171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92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018D4A967C3C48AE74E117DC16159E" ma:contentTypeVersion="18" ma:contentTypeDescription="Create a new document." ma:contentTypeScope="" ma:versionID="e68c3cdbd64d7b2235386a4057b17816">
  <xsd:schema xmlns:xsd="http://www.w3.org/2001/XMLSchema" xmlns:xs="http://www.w3.org/2001/XMLSchema" xmlns:p="http://schemas.microsoft.com/office/2006/metadata/properties" xmlns:ns2="018a9009-0ad3-4c01-a706-708408b93adc" xmlns:ns3="5637b85f-05ae-42d6-879b-f626b8425ad6" targetNamespace="http://schemas.microsoft.com/office/2006/metadata/properties" ma:root="true" ma:fieldsID="98c452c2d23d8dc19ca6734bfe538cbd" ns2:_="" ns3:_="">
    <xsd:import namespace="018a9009-0ad3-4c01-a706-708408b93adc"/>
    <xsd:import namespace="5637b85f-05ae-42d6-879b-f626b8425a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8a9009-0ad3-4c01-a706-708408b93a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27adbbb-6bc9-4338-944a-893b363ad6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7b85f-05ae-42d6-879b-f626b8425ad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d5eca86-8b6f-44ae-a3fa-dcdad1390253}" ma:internalName="TaxCatchAll" ma:showField="CatchAllData" ma:web="5637b85f-05ae-42d6-879b-f626b8425a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37b85f-05ae-42d6-879b-f626b8425ad6" xsi:nil="true"/>
    <lcf76f155ced4ddcb4097134ff3c332f xmlns="018a9009-0ad3-4c01-a706-708408b93ad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CAF686C-11A1-41D9-BDBE-20F62C4153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8a9009-0ad3-4c01-a706-708408b93adc"/>
    <ds:schemaRef ds:uri="5637b85f-05ae-42d6-879b-f626b8425a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E623FB-ED4F-46C0-B11F-49AD4B3F51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D0D816-A9A6-4C62-BCEF-B51DB5C652D7}">
  <ds:schemaRefs>
    <ds:schemaRef ds:uri="http://schemas.microsoft.com/office/2006/metadata/properties"/>
    <ds:schemaRef ds:uri="http://schemas.microsoft.com/office/infopath/2007/PartnerControls"/>
    <ds:schemaRef ds:uri="5637b85f-05ae-42d6-879b-f626b8425ad6"/>
    <ds:schemaRef ds:uri="018a9009-0ad3-4c01-a706-708408b93a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1</Pages>
  <Words>479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karan S</dc:creator>
  <cp:keywords/>
  <dc:description/>
  <cp:lastModifiedBy>Selvabala Velmurugan</cp:lastModifiedBy>
  <cp:revision>65</cp:revision>
  <dcterms:created xsi:type="dcterms:W3CDTF">2021-10-14T04:57:00Z</dcterms:created>
  <dcterms:modified xsi:type="dcterms:W3CDTF">2024-04-07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018D4A967C3C48AE74E117DC16159E</vt:lpwstr>
  </property>
  <property fmtid="{D5CDD505-2E9C-101B-9397-08002B2CF9AE}" pid="3" name="MediaServiceImageTags">
    <vt:lpwstr/>
  </property>
</Properties>
</file>